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DB481" w14:textId="3078E5A3" w:rsidR="0035349B" w:rsidRDefault="0094678C">
      <w:pPr>
        <w:pStyle w:val="Title"/>
      </w:pPr>
      <w:r>
        <w:t>Jasper County Community Services, Inc.</w:t>
      </w:r>
    </w:p>
    <w:p w14:paraId="7661174C" w14:textId="51F98317" w:rsidR="002C75B9" w:rsidRDefault="002F34F4">
      <w:pPr>
        <w:pStyle w:val="Title"/>
        <w:rPr>
          <w:rFonts w:ascii="Times New Roman"/>
          <w:b w:val="0"/>
        </w:rPr>
      </w:pPr>
      <w:r>
        <w:t xml:space="preserve">Consolidated </w:t>
      </w:r>
      <w:r w:rsidR="0086708B">
        <w:t>Civil Rights Complaint Form</w:t>
      </w:r>
      <w:r w:rsidR="0086708B">
        <w:rPr>
          <w:rFonts w:ascii="Times New Roman"/>
          <w:b w:val="0"/>
        </w:rPr>
        <w:t xml:space="preserve">  </w:t>
      </w:r>
    </w:p>
    <w:p w14:paraId="05C7A976" w14:textId="0FB7F7D2" w:rsidR="002C75B9" w:rsidRDefault="00385861">
      <w:pPr>
        <w:pStyle w:val="BodyText"/>
        <w:rPr>
          <w:rFonts w:ascii="Times New Roman"/>
          <w:sz w:val="19"/>
        </w:rPr>
      </w:pPr>
      <w:r>
        <w:rPr>
          <w:noProof/>
        </w:rPr>
        <mc:AlternateContent>
          <mc:Choice Requires="wps">
            <w:drawing>
              <wp:anchor distT="0" distB="0" distL="0" distR="0" simplePos="0" relativeHeight="487587840" behindDoc="1" locked="0" layoutInCell="1" allowOverlap="1" wp14:anchorId="0DE5A018" wp14:editId="257835E2">
                <wp:simplePos x="0" y="0"/>
                <wp:positionH relativeFrom="page">
                  <wp:posOffset>1125220</wp:posOffset>
                </wp:positionH>
                <wp:positionV relativeFrom="paragraph">
                  <wp:posOffset>163830</wp:posOffset>
                </wp:positionV>
                <wp:extent cx="5523865" cy="6350"/>
                <wp:effectExtent l="0" t="0" r="0" b="0"/>
                <wp:wrapTopAndBottom/>
                <wp:docPr id="62"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386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BCD611" id="Rectangle 69" o:spid="_x0000_s1026" style="position:absolute;margin-left:88.6pt;margin-top:12.9pt;width:434.95pt;height:.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" fillcolor="black" stroked="f">
                <w10:wrap type="topAndBottom" anchorx="page"/>
              </v:rect>
            </w:pict>
          </mc:Fallback>
        </mc:AlternateContent>
      </w:r>
    </w:p>
    <w:p w14:paraId="57BCC83E" w14:textId="77777777" w:rsidR="002C75B9" w:rsidRDefault="002C75B9">
      <w:pPr>
        <w:pStyle w:val="BodyText"/>
        <w:spacing w:before="4"/>
        <w:rPr>
          <w:rFonts w:ascii="Times New Roman"/>
          <w:sz w:val="25"/>
        </w:rPr>
      </w:pPr>
    </w:p>
    <w:p w14:paraId="005ACB18" w14:textId="676836B0" w:rsidR="002C75B9" w:rsidRDefault="0094678C">
      <w:pPr>
        <w:ind w:left="220"/>
        <w:rPr>
          <w:sz w:val="20"/>
        </w:rPr>
      </w:pPr>
      <w:r>
        <w:rPr>
          <w:b/>
          <w:sz w:val="20"/>
        </w:rPr>
        <w:t>Jasper County Community Services, Inc.</w:t>
      </w:r>
      <w:r w:rsidR="0086708B">
        <w:rPr>
          <w:b/>
          <w:sz w:val="20"/>
        </w:rPr>
        <w:t xml:space="preserve"> </w:t>
      </w:r>
      <w:r w:rsidR="0086708B">
        <w:rPr>
          <w:sz w:val="20"/>
        </w:rPr>
        <w:t xml:space="preserve">is responsible for ensuring proper </w:t>
      </w:r>
      <w:r w:rsidR="0035349B">
        <w:rPr>
          <w:sz w:val="20"/>
        </w:rPr>
        <w:t>implementation</w:t>
      </w:r>
      <w:r w:rsidR="0086708B">
        <w:rPr>
          <w:sz w:val="20"/>
        </w:rPr>
        <w:t xml:space="preserve"> of several civil rights laws and programs, including Title VI of the Civil Rights Act of 1964, the Americans with Disabilities Act of 1990 (ADA), the Disadvantaged Business Enterprise (DBE) program, and the External Equal Employment Opportunity (EEO) program.</w:t>
      </w:r>
    </w:p>
    <w:p w14:paraId="362DFFA8" w14:textId="77777777" w:rsidR="002C75B9" w:rsidRDefault="0086708B">
      <w:pPr>
        <w:spacing w:before="121"/>
        <w:ind w:left="220"/>
        <w:rPr>
          <w:sz w:val="20"/>
        </w:rPr>
      </w:pPr>
      <w:r>
        <w:rPr>
          <w:sz w:val="20"/>
        </w:rPr>
        <w:t>In the complaint investigation process, we analyze the complainant's allegations for possible deficiencies by our transit provider. If deficiencies are identified, they are presented to the transit provider and assistance is offered to correct the inadequacies within a predetermined timeframe.</w:t>
      </w:r>
    </w:p>
    <w:p w14:paraId="1DB5A2C2" w14:textId="535A4048" w:rsidR="002C75B9" w:rsidRDefault="0086708B">
      <w:pPr>
        <w:spacing w:before="120"/>
        <w:ind w:left="220"/>
        <w:rPr>
          <w:sz w:val="20"/>
        </w:rPr>
      </w:pPr>
      <w:r>
        <w:rPr>
          <w:sz w:val="20"/>
        </w:rPr>
        <w:t>Please mail</w:t>
      </w:r>
      <w:r w:rsidR="0035349B">
        <w:rPr>
          <w:sz w:val="20"/>
        </w:rPr>
        <w:t xml:space="preserve"> or submit </w:t>
      </w:r>
      <w:r>
        <w:rPr>
          <w:sz w:val="20"/>
        </w:rPr>
        <w:t>your completed form to:</w:t>
      </w:r>
    </w:p>
    <w:p w14:paraId="5C319C5B" w14:textId="77777777" w:rsidR="002C75B9" w:rsidRDefault="002C75B9">
      <w:pPr>
        <w:pStyle w:val="BodyText"/>
        <w:spacing w:before="7"/>
        <w:rPr>
          <w:sz w:val="19"/>
        </w:rPr>
      </w:pPr>
    </w:p>
    <w:p w14:paraId="2F6C1C52" w14:textId="4B8A328A" w:rsidR="0035349B" w:rsidRDefault="0094678C">
      <w:pPr>
        <w:ind w:left="220" w:right="1913"/>
        <w:rPr>
          <w:b/>
        </w:rPr>
      </w:pPr>
      <w:r>
        <w:rPr>
          <w:b/>
        </w:rPr>
        <w:t>Jasper County Community Services, Inc.</w:t>
      </w:r>
    </w:p>
    <w:p w14:paraId="3A352D9A" w14:textId="6A779D28" w:rsidR="0035349B" w:rsidRDefault="00BB3C95">
      <w:pPr>
        <w:ind w:left="220" w:right="1913"/>
        <w:rPr>
          <w:b/>
        </w:rPr>
      </w:pPr>
      <w:r>
        <w:rPr>
          <w:b/>
        </w:rPr>
        <w:t>Transportation Director</w:t>
      </w:r>
    </w:p>
    <w:p w14:paraId="76482B84" w14:textId="4CF539A7" w:rsidR="002C75B9" w:rsidRDefault="0094678C">
      <w:pPr>
        <w:ind w:left="220" w:right="1913"/>
        <w:rPr>
          <w:b/>
        </w:rPr>
      </w:pPr>
      <w:r>
        <w:rPr>
          <w:b/>
        </w:rPr>
        <w:t>967 E Leopold Street</w:t>
      </w:r>
    </w:p>
    <w:p w14:paraId="76B1889E" w14:textId="3331F9CC" w:rsidR="0094678C" w:rsidRDefault="0094678C">
      <w:pPr>
        <w:ind w:left="220" w:right="1913"/>
        <w:rPr>
          <w:b/>
        </w:rPr>
      </w:pPr>
      <w:r>
        <w:rPr>
          <w:b/>
        </w:rPr>
        <w:t>Rensselaer, IN  47978</w:t>
      </w:r>
    </w:p>
    <w:p w14:paraId="49BA6CB3" w14:textId="071B7608" w:rsidR="002C75B9" w:rsidRDefault="00BB3C95">
      <w:pPr>
        <w:pStyle w:val="BodyText"/>
        <w:spacing w:before="1"/>
        <w:rPr>
          <w:b/>
        </w:rPr>
      </w:pPr>
      <w:r>
        <w:rPr>
          <w:b/>
        </w:rPr>
        <w:t xml:space="preserve">    </w:t>
      </w:r>
      <w:hyperlink r:id="rId6" w:history="1">
        <w:r w:rsidRPr="00EB073A">
          <w:rPr>
            <w:rStyle w:val="Hyperlink"/>
            <w:b/>
          </w:rPr>
          <w:t>trans@yourjccs.org</w:t>
        </w:r>
      </w:hyperlink>
    </w:p>
    <w:p w14:paraId="3A09B182" w14:textId="77777777" w:rsidR="00BB3C95" w:rsidRDefault="00BB3C95">
      <w:pPr>
        <w:pStyle w:val="BodyText"/>
        <w:spacing w:before="1"/>
        <w:rPr>
          <w:b/>
        </w:rPr>
      </w:pPr>
    </w:p>
    <w:p w14:paraId="0FE8F1B6" w14:textId="77777777" w:rsidR="002C75B9" w:rsidRDefault="0086708B">
      <w:pPr>
        <w:ind w:left="220" w:right="253"/>
        <w:rPr>
          <w:sz w:val="20"/>
        </w:rPr>
      </w:pPr>
      <w:r>
        <w:rPr>
          <w:sz w:val="20"/>
        </w:rPr>
        <w:t xml:space="preserve">If you have questions about how to prepare a complaint, you may contact us at 1-888-888-8888. More information about transit-related civil rights requirements may be found on the FTA’s website at </w:t>
      </w:r>
      <w:hyperlink r:id="rId7">
        <w:r>
          <w:rPr>
            <w:color w:val="1F487C"/>
            <w:sz w:val="20"/>
            <w:u w:val="single" w:color="1F487C"/>
          </w:rPr>
          <w:t>www.fta.dot.gov</w:t>
        </w:r>
        <w:r>
          <w:rPr>
            <w:sz w:val="20"/>
          </w:rPr>
          <w:t>.</w:t>
        </w:r>
      </w:hyperlink>
    </w:p>
    <w:p w14:paraId="768D8F0F" w14:textId="77777777" w:rsidR="002C75B9" w:rsidRDefault="002C75B9">
      <w:pPr>
        <w:pStyle w:val="BodyText"/>
        <w:rPr>
          <w:sz w:val="20"/>
        </w:rPr>
      </w:pPr>
    </w:p>
    <w:p w14:paraId="3C11E35A" w14:textId="4BFA1812" w:rsidR="002C75B9" w:rsidRDefault="00385861">
      <w:pPr>
        <w:pStyle w:val="BodyText"/>
        <w:spacing w:before="3"/>
        <w:rPr>
          <w:sz w:val="21"/>
        </w:rPr>
      </w:pPr>
      <w:r>
        <w:rPr>
          <w:noProof/>
        </w:rPr>
        <mc:AlternateContent>
          <mc:Choice Requires="wpg">
            <w:drawing>
              <wp:anchor distT="0" distB="0" distL="0" distR="0" simplePos="0" relativeHeight="487588352" behindDoc="1" locked="0" layoutInCell="1" allowOverlap="1" wp14:anchorId="3D3B836C" wp14:editId="7A528D0D">
                <wp:simplePos x="0" y="0"/>
                <wp:positionH relativeFrom="page">
                  <wp:posOffset>1071880</wp:posOffset>
                </wp:positionH>
                <wp:positionV relativeFrom="paragraph">
                  <wp:posOffset>180340</wp:posOffset>
                </wp:positionV>
                <wp:extent cx="5631180" cy="842010"/>
                <wp:effectExtent l="0" t="0" r="0" b="0"/>
                <wp:wrapTopAndBottom/>
                <wp:docPr id="59"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31180" cy="842010"/>
                          <a:chOff x="1688" y="284"/>
                          <a:chExt cx="8868" cy="1326"/>
                        </a:xfrm>
                      </wpg:grpSpPr>
                      <wps:wsp>
                        <wps:cNvPr id="60" name="AutoShape 68"/>
                        <wps:cNvSpPr>
                          <a:spLocks/>
                        </wps:cNvSpPr>
                        <wps:spPr bwMode="auto">
                          <a:xfrm>
                            <a:off x="1687" y="283"/>
                            <a:ext cx="8868" cy="1326"/>
                          </a:xfrm>
                          <a:custGeom>
                            <a:avLst/>
                            <a:gdLst>
                              <a:gd name="T0" fmla="+- 0 10545 1688"/>
                              <a:gd name="T1" fmla="*/ T0 w 8868"/>
                              <a:gd name="T2" fmla="+- 0 284 284"/>
                              <a:gd name="T3" fmla="*/ 284 h 1326"/>
                              <a:gd name="T4" fmla="+- 0 1697 1688"/>
                              <a:gd name="T5" fmla="*/ T4 w 8868"/>
                              <a:gd name="T6" fmla="+- 0 284 284"/>
                              <a:gd name="T7" fmla="*/ 284 h 1326"/>
                              <a:gd name="T8" fmla="+- 0 1688 1688"/>
                              <a:gd name="T9" fmla="*/ T8 w 8868"/>
                              <a:gd name="T10" fmla="+- 0 284 284"/>
                              <a:gd name="T11" fmla="*/ 284 h 1326"/>
                              <a:gd name="T12" fmla="+- 0 1688 1688"/>
                              <a:gd name="T13" fmla="*/ T12 w 8868"/>
                              <a:gd name="T14" fmla="+- 0 293 284"/>
                              <a:gd name="T15" fmla="*/ 293 h 1326"/>
                              <a:gd name="T16" fmla="+- 0 1688 1688"/>
                              <a:gd name="T17" fmla="*/ T16 w 8868"/>
                              <a:gd name="T18" fmla="+- 0 293 284"/>
                              <a:gd name="T19" fmla="*/ 293 h 1326"/>
                              <a:gd name="T20" fmla="+- 0 1688 1688"/>
                              <a:gd name="T21" fmla="*/ T20 w 8868"/>
                              <a:gd name="T22" fmla="+- 0 1599 284"/>
                              <a:gd name="T23" fmla="*/ 1599 h 1326"/>
                              <a:gd name="T24" fmla="+- 0 1688 1688"/>
                              <a:gd name="T25" fmla="*/ T24 w 8868"/>
                              <a:gd name="T26" fmla="+- 0 1609 284"/>
                              <a:gd name="T27" fmla="*/ 1609 h 1326"/>
                              <a:gd name="T28" fmla="+- 0 1697 1688"/>
                              <a:gd name="T29" fmla="*/ T28 w 8868"/>
                              <a:gd name="T30" fmla="+- 0 1609 284"/>
                              <a:gd name="T31" fmla="*/ 1609 h 1326"/>
                              <a:gd name="T32" fmla="+- 0 10545 1688"/>
                              <a:gd name="T33" fmla="*/ T32 w 8868"/>
                              <a:gd name="T34" fmla="+- 0 1609 284"/>
                              <a:gd name="T35" fmla="*/ 1609 h 1326"/>
                              <a:gd name="T36" fmla="+- 0 10545 1688"/>
                              <a:gd name="T37" fmla="*/ T36 w 8868"/>
                              <a:gd name="T38" fmla="+- 0 1599 284"/>
                              <a:gd name="T39" fmla="*/ 1599 h 1326"/>
                              <a:gd name="T40" fmla="+- 0 10545 1688"/>
                              <a:gd name="T41" fmla="*/ T40 w 8868"/>
                              <a:gd name="T42" fmla="+- 0 1599 284"/>
                              <a:gd name="T43" fmla="*/ 1599 h 1326"/>
                              <a:gd name="T44" fmla="+- 0 10545 1688"/>
                              <a:gd name="T45" fmla="*/ T44 w 8868"/>
                              <a:gd name="T46" fmla="+- 0 1590 284"/>
                              <a:gd name="T47" fmla="*/ 1590 h 1326"/>
                              <a:gd name="T48" fmla="+- 0 1697 1688"/>
                              <a:gd name="T49" fmla="*/ T48 w 8868"/>
                              <a:gd name="T50" fmla="+- 0 1590 284"/>
                              <a:gd name="T51" fmla="*/ 1590 h 1326"/>
                              <a:gd name="T52" fmla="+- 0 1697 1688"/>
                              <a:gd name="T53" fmla="*/ T52 w 8868"/>
                              <a:gd name="T54" fmla="+- 0 1599 284"/>
                              <a:gd name="T55" fmla="*/ 1599 h 1326"/>
                              <a:gd name="T56" fmla="+- 0 1697 1688"/>
                              <a:gd name="T57" fmla="*/ T56 w 8868"/>
                              <a:gd name="T58" fmla="+- 0 1599 284"/>
                              <a:gd name="T59" fmla="*/ 1599 h 1326"/>
                              <a:gd name="T60" fmla="+- 0 1697 1688"/>
                              <a:gd name="T61" fmla="*/ T60 w 8868"/>
                              <a:gd name="T62" fmla="+- 0 293 284"/>
                              <a:gd name="T63" fmla="*/ 293 h 1326"/>
                              <a:gd name="T64" fmla="+- 0 1697 1688"/>
                              <a:gd name="T65" fmla="*/ T64 w 8868"/>
                              <a:gd name="T66" fmla="+- 0 293 284"/>
                              <a:gd name="T67" fmla="*/ 293 h 1326"/>
                              <a:gd name="T68" fmla="+- 0 1697 1688"/>
                              <a:gd name="T69" fmla="*/ T68 w 8868"/>
                              <a:gd name="T70" fmla="+- 0 303 284"/>
                              <a:gd name="T71" fmla="*/ 303 h 1326"/>
                              <a:gd name="T72" fmla="+- 0 10545 1688"/>
                              <a:gd name="T73" fmla="*/ T72 w 8868"/>
                              <a:gd name="T74" fmla="+- 0 303 284"/>
                              <a:gd name="T75" fmla="*/ 303 h 1326"/>
                              <a:gd name="T76" fmla="+- 0 10545 1688"/>
                              <a:gd name="T77" fmla="*/ T76 w 8868"/>
                              <a:gd name="T78" fmla="+- 0 293 284"/>
                              <a:gd name="T79" fmla="*/ 293 h 1326"/>
                              <a:gd name="T80" fmla="+- 0 10545 1688"/>
                              <a:gd name="T81" fmla="*/ T80 w 8868"/>
                              <a:gd name="T82" fmla="+- 0 293 284"/>
                              <a:gd name="T83" fmla="*/ 293 h 1326"/>
                              <a:gd name="T84" fmla="+- 0 10545 1688"/>
                              <a:gd name="T85" fmla="*/ T84 w 8868"/>
                              <a:gd name="T86" fmla="+- 0 284 284"/>
                              <a:gd name="T87" fmla="*/ 284 h 1326"/>
                              <a:gd name="T88" fmla="+- 0 10555 1688"/>
                              <a:gd name="T89" fmla="*/ T88 w 8868"/>
                              <a:gd name="T90" fmla="+- 0 284 284"/>
                              <a:gd name="T91" fmla="*/ 284 h 1326"/>
                              <a:gd name="T92" fmla="+- 0 10545 1688"/>
                              <a:gd name="T93" fmla="*/ T92 w 8868"/>
                              <a:gd name="T94" fmla="+- 0 284 284"/>
                              <a:gd name="T95" fmla="*/ 284 h 1326"/>
                              <a:gd name="T96" fmla="+- 0 10545 1688"/>
                              <a:gd name="T97" fmla="*/ T96 w 8868"/>
                              <a:gd name="T98" fmla="+- 0 293 284"/>
                              <a:gd name="T99" fmla="*/ 293 h 1326"/>
                              <a:gd name="T100" fmla="+- 0 10545 1688"/>
                              <a:gd name="T101" fmla="*/ T100 w 8868"/>
                              <a:gd name="T102" fmla="+- 0 293 284"/>
                              <a:gd name="T103" fmla="*/ 293 h 1326"/>
                              <a:gd name="T104" fmla="+- 0 10545 1688"/>
                              <a:gd name="T105" fmla="*/ T104 w 8868"/>
                              <a:gd name="T106" fmla="+- 0 1599 284"/>
                              <a:gd name="T107" fmla="*/ 1599 h 1326"/>
                              <a:gd name="T108" fmla="+- 0 10545 1688"/>
                              <a:gd name="T109" fmla="*/ T108 w 8868"/>
                              <a:gd name="T110" fmla="+- 0 1609 284"/>
                              <a:gd name="T111" fmla="*/ 1609 h 1326"/>
                              <a:gd name="T112" fmla="+- 0 10555 1688"/>
                              <a:gd name="T113" fmla="*/ T112 w 8868"/>
                              <a:gd name="T114" fmla="+- 0 1609 284"/>
                              <a:gd name="T115" fmla="*/ 1609 h 1326"/>
                              <a:gd name="T116" fmla="+- 0 10555 1688"/>
                              <a:gd name="T117" fmla="*/ T116 w 8868"/>
                              <a:gd name="T118" fmla="+- 0 1599 284"/>
                              <a:gd name="T119" fmla="*/ 1599 h 1326"/>
                              <a:gd name="T120" fmla="+- 0 10555 1688"/>
                              <a:gd name="T121" fmla="*/ T120 w 8868"/>
                              <a:gd name="T122" fmla="+- 0 293 284"/>
                              <a:gd name="T123" fmla="*/ 293 h 1326"/>
                              <a:gd name="T124" fmla="+- 0 10555 1688"/>
                              <a:gd name="T125" fmla="*/ T124 w 8868"/>
                              <a:gd name="T126" fmla="+- 0 293 284"/>
                              <a:gd name="T127" fmla="*/ 293 h 1326"/>
                              <a:gd name="T128" fmla="+- 0 10555 1688"/>
                              <a:gd name="T129" fmla="*/ T128 w 8868"/>
                              <a:gd name="T130" fmla="+- 0 284 284"/>
                              <a:gd name="T131" fmla="*/ 284 h 13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8868" h="1326">
                                <a:moveTo>
                                  <a:pt x="8857" y="0"/>
                                </a:moveTo>
                                <a:lnTo>
                                  <a:pt x="9" y="0"/>
                                </a:lnTo>
                                <a:lnTo>
                                  <a:pt x="0" y="0"/>
                                </a:lnTo>
                                <a:lnTo>
                                  <a:pt x="0" y="9"/>
                                </a:lnTo>
                                <a:lnTo>
                                  <a:pt x="0" y="1315"/>
                                </a:lnTo>
                                <a:lnTo>
                                  <a:pt x="0" y="1325"/>
                                </a:lnTo>
                                <a:lnTo>
                                  <a:pt x="9" y="1325"/>
                                </a:lnTo>
                                <a:lnTo>
                                  <a:pt x="8857" y="1325"/>
                                </a:lnTo>
                                <a:lnTo>
                                  <a:pt x="8857" y="1315"/>
                                </a:lnTo>
                                <a:lnTo>
                                  <a:pt x="8857" y="1306"/>
                                </a:lnTo>
                                <a:lnTo>
                                  <a:pt x="9" y="1306"/>
                                </a:lnTo>
                                <a:lnTo>
                                  <a:pt x="9" y="1315"/>
                                </a:lnTo>
                                <a:lnTo>
                                  <a:pt x="9" y="9"/>
                                </a:lnTo>
                                <a:lnTo>
                                  <a:pt x="9" y="19"/>
                                </a:lnTo>
                                <a:lnTo>
                                  <a:pt x="8857" y="19"/>
                                </a:lnTo>
                                <a:lnTo>
                                  <a:pt x="8857" y="9"/>
                                </a:lnTo>
                                <a:lnTo>
                                  <a:pt x="8857" y="0"/>
                                </a:lnTo>
                                <a:close/>
                                <a:moveTo>
                                  <a:pt x="8867" y="0"/>
                                </a:moveTo>
                                <a:lnTo>
                                  <a:pt x="8857" y="0"/>
                                </a:lnTo>
                                <a:lnTo>
                                  <a:pt x="8857" y="9"/>
                                </a:lnTo>
                                <a:lnTo>
                                  <a:pt x="8857" y="1315"/>
                                </a:lnTo>
                                <a:lnTo>
                                  <a:pt x="8857" y="1325"/>
                                </a:lnTo>
                                <a:lnTo>
                                  <a:pt x="8867" y="1325"/>
                                </a:lnTo>
                                <a:lnTo>
                                  <a:pt x="8867" y="1315"/>
                                </a:lnTo>
                                <a:lnTo>
                                  <a:pt x="8867" y="9"/>
                                </a:lnTo>
                                <a:lnTo>
                                  <a:pt x="886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Text Box 67"/>
                        <wps:cNvSpPr txBox="1">
                          <a:spLocks noChangeArrowheads="1"/>
                        </wps:cNvSpPr>
                        <wps:spPr bwMode="auto">
                          <a:xfrm>
                            <a:off x="1697" y="302"/>
                            <a:ext cx="8848" cy="12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56CD0E" w14:textId="77777777" w:rsidR="002C75B9" w:rsidRDefault="0086708B">
                              <w:pPr>
                                <w:ind w:left="105" w:right="186"/>
                              </w:pPr>
                              <w:r>
                                <w:rPr>
                                  <w:b/>
                                </w:rPr>
                                <w:t xml:space="preserve">Note: </w:t>
                              </w:r>
                              <w:r>
                                <w:t xml:space="preserve">Apart from the form, </w:t>
                              </w:r>
                              <w:r>
                                <w:rPr>
                                  <w:b/>
                                  <w:i/>
                                </w:rPr>
                                <w:t>on separate pages</w:t>
                              </w:r>
                              <w:r>
                                <w:t>, please describe your complaint. You should include specific details such as names, dates, times, route numbers, witnesses, and any other information that would assist us in our investigation of your allegations. Please also provide any other documentation that is relevant to this complaint, including any related correspondence from your transit provid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3B836C" id="Group 66" o:spid="_x0000_s1026" style="position:absolute;margin-left:84.4pt;margin-top:14.2pt;width:443.4pt;height:66.3pt;z-index:-15728128;mso-wrap-distance-left:0;mso-wrap-distance-right:0;mso-position-horizontal-relative:page" coordorigin="1688,284" coordsize="8868,1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">
                <v:shape id="AutoShape 68" o:spid="_x0000_s1027" style="position:absolute;left:1687;top:283;width:8868;height:1326;visibility:visible;mso-wrap-style:square;v-text-anchor:top" coordsize="8868,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" path="m8857,l9,,,,,9,,1315r,10l9,1325r8848,l8857,1315r,-9l9,1306r,9l9,9r,10l8857,19r,-10l8857,xm8867,r-10,l8857,9r,1306l8857,1325r10,l8867,1315,8867,9r,-9xe" fillcolor="black" stroked="f">
                  <v:path arrowok="t" o:connecttype="custom" o:connectlocs="8857,284;9,284;0,284;0,293;0,293;0,1599;0,1609;9,1609;8857,1609;8857,1599;8857,1599;8857,1590;9,1590;9,1599;9,1599;9,293;9,293;9,303;8857,303;8857,293;8857,293;8857,284;8867,284;8857,284;8857,293;8857,293;8857,1599;8857,1609;8867,1609;8867,1599;8867,293;8867,293;8867,284" o:connectangles="0,0,0,0,0,0,0,0,0,0,0,0,0,0,0,0,0,0,0,0,0,0,0,0,0,0,0,0,0,0,0,0,0"/>
                </v:shape>
                <v:shapetype id="_x0000_t202" coordsize="21600,21600" o:spt="202" path="m,l,21600r21600,l21600,xe">
                  <v:stroke joinstyle="miter"/>
                  <v:path gradientshapeok="t" o:connecttype="rect"/>
                </v:shapetype>
                <v:shape id="Text Box 67" o:spid="_x0000_s1028" type="#_x0000_t202" style="position:absolute;left:1697;top:302;width:8848;height:1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14:paraId="0856CD0E" w14:textId="77777777" w:rsidR="002C75B9" w:rsidRDefault="0086708B">
                        <w:pPr>
                          <w:ind w:left="105" w:right="186"/>
                        </w:pPr>
                        <w:r>
                          <w:rPr>
                            <w:b/>
                          </w:rPr>
                          <w:t xml:space="preserve">Note: </w:t>
                        </w:r>
                        <w:r>
                          <w:t xml:space="preserve">Apart from the form, </w:t>
                        </w:r>
                        <w:r>
                          <w:rPr>
                            <w:b/>
                            <w:i/>
                          </w:rPr>
                          <w:t>on separate pages</w:t>
                        </w:r>
                        <w:r>
                          <w:t>, please describe your complaint. You should include specific details such as names, dates, times, route numbers, witnesses, and any other information that would assist us in our investigation of your allegations. Please also provide any other documentation that is relevant to this complaint, including any related correspondence from your transit provider.</w:t>
                        </w:r>
                      </w:p>
                    </w:txbxContent>
                  </v:textbox>
                </v:shape>
                <w10:wrap type="topAndBottom" anchorx="page"/>
              </v:group>
            </w:pict>
          </mc:Fallback>
        </mc:AlternateContent>
      </w:r>
    </w:p>
    <w:p w14:paraId="154BD388" w14:textId="77777777" w:rsidR="002C75B9" w:rsidRDefault="002C75B9">
      <w:pPr>
        <w:pStyle w:val="BodyText"/>
        <w:spacing w:before="11"/>
        <w:rPr>
          <w:sz w:val="8"/>
        </w:rPr>
      </w:pPr>
    </w:p>
    <w:p w14:paraId="18FEC819" w14:textId="1F48DC61" w:rsidR="002C75B9" w:rsidRPr="002F34F4" w:rsidRDefault="0086708B">
      <w:pPr>
        <w:pStyle w:val="BodyText"/>
        <w:spacing w:before="93"/>
        <w:ind w:left="220" w:right="434" w:hanging="1"/>
        <w:rPr>
          <w:color w:val="FF0000"/>
        </w:rPr>
      </w:pPr>
      <w:r>
        <w:rPr>
          <w:b/>
          <w:sz w:val="20"/>
        </w:rPr>
        <w:t xml:space="preserve">Important: </w:t>
      </w:r>
      <w:r>
        <w:t>We cannot accept your complaint without a signature, so please sign on the last page of the form after printing out.</w:t>
      </w:r>
      <w:r w:rsidR="002F34F4">
        <w:t xml:space="preserve"> </w:t>
      </w:r>
    </w:p>
    <w:p w14:paraId="014F29B3" w14:textId="5D70F3F6" w:rsidR="002C75B9" w:rsidRDefault="00385861">
      <w:pPr>
        <w:pStyle w:val="BodyText"/>
        <w:spacing w:before="10"/>
        <w:rPr>
          <w:sz w:val="16"/>
        </w:rPr>
      </w:pPr>
      <w:r>
        <w:rPr>
          <w:noProof/>
        </w:rPr>
        <mc:AlternateContent>
          <mc:Choice Requires="wps">
            <w:drawing>
              <wp:anchor distT="0" distB="0" distL="0" distR="0" simplePos="0" relativeHeight="487588864" behindDoc="1" locked="0" layoutInCell="1" allowOverlap="1" wp14:anchorId="2F2DA3BF" wp14:editId="26246630">
                <wp:simplePos x="0" y="0"/>
                <wp:positionH relativeFrom="page">
                  <wp:posOffset>1125220</wp:posOffset>
                </wp:positionH>
                <wp:positionV relativeFrom="paragraph">
                  <wp:posOffset>148590</wp:posOffset>
                </wp:positionV>
                <wp:extent cx="5523865" cy="6350"/>
                <wp:effectExtent l="0" t="0" r="0" b="0"/>
                <wp:wrapTopAndBottom/>
                <wp:docPr id="58"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386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575A03" id="Rectangle 65" o:spid="_x0000_s1026" style="position:absolute;margin-left:88.6pt;margin-top:11.7pt;width:434.95pt;height:.5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" fillcolor="black" stroked="f">
                <w10:wrap type="topAndBottom" anchorx="page"/>
              </v:rect>
            </w:pict>
          </mc:Fallback>
        </mc:AlternateContent>
      </w:r>
    </w:p>
    <w:p w14:paraId="54FF577F" w14:textId="77777777" w:rsidR="002C75B9" w:rsidRDefault="002C75B9">
      <w:pPr>
        <w:pStyle w:val="BodyText"/>
        <w:spacing w:before="11"/>
        <w:rPr>
          <w:sz w:val="18"/>
        </w:rPr>
      </w:pPr>
    </w:p>
    <w:p w14:paraId="62CC8811" w14:textId="77777777" w:rsidR="002C75B9" w:rsidRDefault="0086708B">
      <w:pPr>
        <w:pStyle w:val="Heading2"/>
      </w:pPr>
      <w:r>
        <w:t>Section I</w:t>
      </w:r>
    </w:p>
    <w:p w14:paraId="5B8CCCD1" w14:textId="77777777" w:rsidR="002C75B9" w:rsidRDefault="002C75B9">
      <w:pPr>
        <w:pStyle w:val="BodyText"/>
        <w:spacing w:before="10"/>
        <w:rPr>
          <w:b/>
          <w:i/>
          <w:sz w:val="19"/>
        </w:rPr>
      </w:pPr>
    </w:p>
    <w:p w14:paraId="439A4332" w14:textId="6B6F490D" w:rsidR="002C75B9" w:rsidRDefault="0086708B">
      <w:pPr>
        <w:ind w:left="220" w:right="253"/>
        <w:rPr>
          <w:b/>
          <w:sz w:val="20"/>
        </w:rPr>
      </w:pPr>
      <w:r>
        <w:rPr>
          <w:b/>
          <w:sz w:val="20"/>
        </w:rPr>
        <w:t xml:space="preserve">I believe that I have been (or someone else has been) discriminated against </w:t>
      </w:r>
      <w:r w:rsidR="0035349B">
        <w:rPr>
          <w:b/>
          <w:sz w:val="20"/>
        </w:rPr>
        <w:t>based on</w:t>
      </w:r>
      <w:r>
        <w:rPr>
          <w:b/>
          <w:sz w:val="20"/>
        </w:rPr>
        <w:t>:</w:t>
      </w:r>
    </w:p>
    <w:p w14:paraId="1010A3C4" w14:textId="0E9B84CB" w:rsidR="002C75B9" w:rsidRDefault="00385861">
      <w:pPr>
        <w:pStyle w:val="BodyText"/>
        <w:spacing w:before="5"/>
        <w:rPr>
          <w:b/>
          <w:sz w:val="21"/>
        </w:rPr>
      </w:pPr>
      <w:r>
        <w:rPr>
          <w:noProof/>
        </w:rPr>
        <mc:AlternateContent>
          <mc:Choice Requires="wps">
            <w:drawing>
              <wp:anchor distT="0" distB="0" distL="114300" distR="114300" simplePos="0" relativeHeight="487590912" behindDoc="0" locked="0" layoutInCell="1" allowOverlap="1" wp14:anchorId="1DFA2C28" wp14:editId="1C65F603">
                <wp:simplePos x="0" y="0"/>
                <wp:positionH relativeFrom="page">
                  <wp:posOffset>1071245</wp:posOffset>
                </wp:positionH>
                <wp:positionV relativeFrom="paragraph">
                  <wp:posOffset>103505</wp:posOffset>
                </wp:positionV>
                <wp:extent cx="288290" cy="274320"/>
                <wp:effectExtent l="0" t="0" r="0" b="0"/>
                <wp:wrapNone/>
                <wp:docPr id="57"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11207AF" w14:textId="77777777" w:rsidR="0086708B" w:rsidRDefault="0086708B"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86" o:spid="_x0000_s1029" style="position:absolute;margin-left:84.35pt;margin-top:8.15pt;width:22.7pt;height:21.6pt;z-index:487590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" filled="f" strokeweight="1pt">
                <v:textbox>
                  <w:txbxContent>
                    <w:p w14:paraId="211207AF" w14:textId="77777777" w:rsidR="0086708B" w:rsidRDefault="0086708B" w:rsidP="00A22D12"/>
                  </w:txbxContent>
                </v:textbox>
                <w10:wrap anchorx="page"/>
              </v:rect>
            </w:pict>
          </mc:Fallback>
        </mc:AlternateContent>
      </w:r>
    </w:p>
    <w:p w14:paraId="3A1EE47F" w14:textId="4AAF1C0C" w:rsidR="00A22D12" w:rsidRDefault="00385861" w:rsidP="00A22D12">
      <w:pPr>
        <w:spacing w:line="494" w:lineRule="auto"/>
        <w:ind w:left="220" w:right="4758" w:firstLine="720"/>
        <w:rPr>
          <w:sz w:val="20"/>
        </w:rPr>
      </w:pPr>
      <w:r>
        <w:rPr>
          <w:noProof/>
          <w:sz w:val="20"/>
        </w:rPr>
        <mc:AlternateContent>
          <mc:Choice Requires="wps">
            <w:drawing>
              <wp:anchor distT="0" distB="0" distL="114300" distR="114300" simplePos="0" relativeHeight="487591936" behindDoc="0" locked="0" layoutInCell="1" allowOverlap="1" wp14:anchorId="1DFA2C28" wp14:editId="27AA4894">
                <wp:simplePos x="0" y="0"/>
                <wp:positionH relativeFrom="page">
                  <wp:posOffset>1071245</wp:posOffset>
                </wp:positionH>
                <wp:positionV relativeFrom="paragraph">
                  <wp:posOffset>257810</wp:posOffset>
                </wp:positionV>
                <wp:extent cx="288290" cy="274320"/>
                <wp:effectExtent l="0" t="0" r="0" b="0"/>
                <wp:wrapNone/>
                <wp:docPr id="56"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41129C0"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87" o:spid="_x0000_s1030" style="position:absolute;left:0;text-align:left;margin-left:84.35pt;margin-top:20.3pt;width:22.7pt;height:21.6pt;z-index:487591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" filled="f" strokeweight="1pt">
                <v:textbox>
                  <w:txbxContent>
                    <w:p w14:paraId="041129C0" w14:textId="77777777" w:rsidR="00A22D12" w:rsidRDefault="00A22D12" w:rsidP="00A22D12"/>
                  </w:txbxContent>
                </v:textbox>
                <w10:wrap anchorx="page"/>
              </v:rect>
            </w:pict>
          </mc:Fallback>
        </mc:AlternateContent>
      </w:r>
      <w:r>
        <w:rPr>
          <w:noProof/>
        </w:rPr>
        <mc:AlternateContent>
          <mc:Choice Requires="wps">
            <w:drawing>
              <wp:anchor distT="0" distB="0" distL="114300" distR="114300" simplePos="0" relativeHeight="487444480" behindDoc="1" locked="0" layoutInCell="1" allowOverlap="1" wp14:anchorId="04EFA43E" wp14:editId="02758B0C">
                <wp:simplePos x="0" y="0"/>
                <wp:positionH relativeFrom="page">
                  <wp:posOffset>1371600</wp:posOffset>
                </wp:positionH>
                <wp:positionV relativeFrom="paragraph">
                  <wp:posOffset>-8255</wp:posOffset>
                </wp:positionV>
                <wp:extent cx="76200" cy="155575"/>
                <wp:effectExtent l="0" t="0" r="0" b="0"/>
                <wp:wrapNone/>
                <wp:docPr id="55"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A05C16" w14:textId="77777777" w:rsidR="002C75B9" w:rsidRDefault="0086708B">
                            <w:pPr>
                              <w:spacing w:line="244" w:lineRule="exact"/>
                              <w:rPr>
                                <w:rFonts w:ascii="Symbol" w:hAnsi="Symbol"/>
                                <w:sz w:val="20"/>
                              </w:rPr>
                            </w:pPr>
                            <w:r>
                              <w:rPr>
                                <w:rFonts w:ascii="Symbol" w:hAnsi="Symbol"/>
                                <w:w w:val="99"/>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EFA43E" id="Text Box 64" o:spid="_x0000_s1031" type="#_x0000_t202" style="position:absolute;left:0;text-align:left;margin-left:108pt;margin-top:-.65pt;width:6pt;height:12.25pt;z-index:-15872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" filled="f" stroked="f">
                <v:textbox inset="0,0,0,0">
                  <w:txbxContent>
                    <w:p w14:paraId="38A05C16" w14:textId="77777777" w:rsidR="002C75B9" w:rsidRDefault="0086708B">
                      <w:pPr>
                        <w:spacing w:line="244" w:lineRule="exact"/>
                        <w:rPr>
                          <w:rFonts w:ascii="Symbol" w:hAnsi="Symbol"/>
                          <w:sz w:val="20"/>
                        </w:rPr>
                      </w:pPr>
                      <w:r>
                        <w:rPr>
                          <w:rFonts w:ascii="Symbol" w:hAnsi="Symbol"/>
                          <w:w w:val="99"/>
                          <w:sz w:val="20"/>
                        </w:rPr>
                        <w:t></w:t>
                      </w:r>
                    </w:p>
                  </w:txbxContent>
                </v:textbox>
                <w10:wrap anchorx="page"/>
              </v:shape>
            </w:pict>
          </mc:Fallback>
        </mc:AlternateContent>
      </w:r>
      <w:r>
        <w:rPr>
          <w:noProof/>
        </w:rPr>
        <mc:AlternateContent>
          <mc:Choice Requires="wps">
            <w:drawing>
              <wp:anchor distT="0" distB="0" distL="114300" distR="114300" simplePos="0" relativeHeight="487444992" behindDoc="1" locked="0" layoutInCell="1" allowOverlap="1" wp14:anchorId="787C876E" wp14:editId="509CDB5E">
                <wp:simplePos x="0" y="0"/>
                <wp:positionH relativeFrom="page">
                  <wp:posOffset>1371600</wp:posOffset>
                </wp:positionH>
                <wp:positionV relativeFrom="paragraph">
                  <wp:posOffset>292735</wp:posOffset>
                </wp:positionV>
                <wp:extent cx="76200" cy="155575"/>
                <wp:effectExtent l="0" t="0" r="0" b="0"/>
                <wp:wrapNone/>
                <wp:docPr id="54"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514196" w14:textId="77777777" w:rsidR="002C75B9" w:rsidRDefault="0086708B">
                            <w:pPr>
                              <w:spacing w:line="244" w:lineRule="exact"/>
                              <w:rPr>
                                <w:rFonts w:ascii="Symbol" w:hAnsi="Symbol"/>
                                <w:sz w:val="20"/>
                              </w:rPr>
                            </w:pPr>
                            <w:r>
                              <w:rPr>
                                <w:rFonts w:ascii="Symbol" w:hAnsi="Symbol"/>
                                <w:w w:val="99"/>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7C876E" id="Text Box 63" o:spid="_x0000_s1032" type="#_x0000_t202" style="position:absolute;left:0;text-align:left;margin-left:108pt;margin-top:23.05pt;width:6pt;height:12.25pt;z-index:-1587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" filled="f" stroked="f">
                <v:textbox inset="0,0,0,0">
                  <w:txbxContent>
                    <w:p w14:paraId="51514196" w14:textId="77777777" w:rsidR="002C75B9" w:rsidRDefault="0086708B">
                      <w:pPr>
                        <w:spacing w:line="244" w:lineRule="exact"/>
                        <w:rPr>
                          <w:rFonts w:ascii="Symbol" w:hAnsi="Symbol"/>
                          <w:sz w:val="20"/>
                        </w:rPr>
                      </w:pPr>
                      <w:r>
                        <w:rPr>
                          <w:rFonts w:ascii="Symbol" w:hAnsi="Symbol"/>
                          <w:w w:val="99"/>
                          <w:sz w:val="20"/>
                        </w:rPr>
                        <w:t></w:t>
                      </w:r>
                    </w:p>
                  </w:txbxContent>
                </v:textbox>
                <w10:wrap anchorx="page"/>
              </v:shape>
            </w:pict>
          </mc:Fallback>
        </mc:AlternateContent>
      </w:r>
      <w:r>
        <w:rPr>
          <w:noProof/>
        </w:rPr>
        <mc:AlternateContent>
          <mc:Choice Requires="wps">
            <w:drawing>
              <wp:anchor distT="0" distB="0" distL="114300" distR="114300" simplePos="0" relativeHeight="487445504" behindDoc="1" locked="0" layoutInCell="1" allowOverlap="1" wp14:anchorId="5C648DE8" wp14:editId="2CF424EF">
                <wp:simplePos x="0" y="0"/>
                <wp:positionH relativeFrom="page">
                  <wp:posOffset>1371600</wp:posOffset>
                </wp:positionH>
                <wp:positionV relativeFrom="paragraph">
                  <wp:posOffset>594360</wp:posOffset>
                </wp:positionV>
                <wp:extent cx="76200" cy="155575"/>
                <wp:effectExtent l="0" t="0" r="0" b="0"/>
                <wp:wrapNone/>
                <wp:docPr id="53"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977DC" w14:textId="77777777" w:rsidR="002C75B9" w:rsidRDefault="0086708B">
                            <w:pPr>
                              <w:spacing w:line="244" w:lineRule="exact"/>
                              <w:rPr>
                                <w:rFonts w:ascii="Symbol" w:hAnsi="Symbol"/>
                                <w:sz w:val="20"/>
                              </w:rPr>
                            </w:pPr>
                            <w:r>
                              <w:rPr>
                                <w:rFonts w:ascii="Symbol" w:hAnsi="Symbol"/>
                                <w:w w:val="99"/>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648DE8" id="Text Box 62" o:spid="_x0000_s1033" type="#_x0000_t202" style="position:absolute;left:0;text-align:left;margin-left:108pt;margin-top:46.8pt;width:6pt;height:12.25pt;z-index:-15870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" filled="f" stroked="f">
                <v:textbox inset="0,0,0,0">
                  <w:txbxContent>
                    <w:p w14:paraId="0D4977DC" w14:textId="77777777" w:rsidR="002C75B9" w:rsidRDefault="0086708B">
                      <w:pPr>
                        <w:spacing w:line="244" w:lineRule="exact"/>
                        <w:rPr>
                          <w:rFonts w:ascii="Symbol" w:hAnsi="Symbol"/>
                          <w:sz w:val="20"/>
                        </w:rPr>
                      </w:pPr>
                      <w:r>
                        <w:rPr>
                          <w:rFonts w:ascii="Symbol" w:hAnsi="Symbol"/>
                          <w:w w:val="99"/>
                          <w:sz w:val="20"/>
                        </w:rPr>
                        <w:t></w:t>
                      </w:r>
                    </w:p>
                  </w:txbxContent>
                </v:textbox>
                <w10:wrap anchorx="page"/>
              </v:shape>
            </w:pict>
          </mc:Fallback>
        </mc:AlternateContent>
      </w:r>
      <w:r w:rsidR="0086708B">
        <w:rPr>
          <w:sz w:val="20"/>
        </w:rPr>
        <w:t xml:space="preserve">Race / Color / National Origin </w:t>
      </w:r>
    </w:p>
    <w:p w14:paraId="69675E6F" w14:textId="212070E9" w:rsidR="002C75B9" w:rsidRDefault="00385861" w:rsidP="00A22D12">
      <w:pPr>
        <w:spacing w:line="494" w:lineRule="auto"/>
        <w:ind w:left="220" w:right="4758" w:firstLine="720"/>
        <w:rPr>
          <w:sz w:val="20"/>
        </w:rPr>
      </w:pPr>
      <w:r>
        <w:rPr>
          <w:noProof/>
          <w:sz w:val="20"/>
        </w:rPr>
        <mc:AlternateContent>
          <mc:Choice Requires="wps">
            <w:drawing>
              <wp:anchor distT="0" distB="0" distL="114300" distR="114300" simplePos="0" relativeHeight="487592960" behindDoc="0" locked="0" layoutInCell="1" allowOverlap="1" wp14:anchorId="1DFA2C28" wp14:editId="1AB15BEE">
                <wp:simplePos x="0" y="0"/>
                <wp:positionH relativeFrom="page">
                  <wp:posOffset>1071245</wp:posOffset>
                </wp:positionH>
                <wp:positionV relativeFrom="paragraph">
                  <wp:posOffset>265430</wp:posOffset>
                </wp:positionV>
                <wp:extent cx="288290" cy="274320"/>
                <wp:effectExtent l="0" t="0" r="0" b="0"/>
                <wp:wrapNone/>
                <wp:docPr id="52"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4425A79"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88" o:spid="_x0000_s1034" style="position:absolute;left:0;text-align:left;margin-left:84.35pt;margin-top:20.9pt;width:22.7pt;height:21.6pt;z-index:487592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" filled="f" strokeweight="1pt">
                <v:textbox>
                  <w:txbxContent>
                    <w:p w14:paraId="64425A79" w14:textId="77777777" w:rsidR="00A22D12" w:rsidRDefault="00A22D12" w:rsidP="00A22D12"/>
                  </w:txbxContent>
                </v:textbox>
                <w10:wrap anchorx="page"/>
              </v:rect>
            </w:pict>
          </mc:Fallback>
        </mc:AlternateContent>
      </w:r>
      <w:r w:rsidR="0086708B">
        <w:rPr>
          <w:sz w:val="20"/>
        </w:rPr>
        <w:t>Disability</w:t>
      </w:r>
    </w:p>
    <w:p w14:paraId="3D9EA60F" w14:textId="20374BF6" w:rsidR="002C75B9" w:rsidRDefault="00385861">
      <w:pPr>
        <w:spacing w:before="1" w:line="494" w:lineRule="auto"/>
        <w:ind w:left="940" w:right="6370"/>
        <w:rPr>
          <w:sz w:val="20"/>
        </w:rPr>
      </w:pPr>
      <w:r>
        <w:rPr>
          <w:noProof/>
          <w:sz w:val="20"/>
        </w:rPr>
        <mc:AlternateContent>
          <mc:Choice Requires="wps">
            <w:drawing>
              <wp:anchor distT="0" distB="0" distL="114300" distR="114300" simplePos="0" relativeHeight="487593984" behindDoc="0" locked="0" layoutInCell="1" allowOverlap="1" wp14:anchorId="1DFA2C28" wp14:editId="7BF5CFF1">
                <wp:simplePos x="0" y="0"/>
                <wp:positionH relativeFrom="page">
                  <wp:posOffset>1071245</wp:posOffset>
                </wp:positionH>
                <wp:positionV relativeFrom="paragraph">
                  <wp:posOffset>278765</wp:posOffset>
                </wp:positionV>
                <wp:extent cx="288290" cy="274320"/>
                <wp:effectExtent l="0" t="0" r="0" b="0"/>
                <wp:wrapNone/>
                <wp:docPr id="51"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DCBB3ED"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89" o:spid="_x0000_s1035" style="position:absolute;left:0;text-align:left;margin-left:84.35pt;margin-top:21.95pt;width:22.7pt;height:21.6pt;z-index:487593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" filled="f" strokeweight="1pt">
                <v:textbox>
                  <w:txbxContent>
                    <w:p w14:paraId="0DCBB3ED" w14:textId="77777777" w:rsidR="00A22D12" w:rsidRDefault="00A22D12" w:rsidP="00A22D12"/>
                  </w:txbxContent>
                </v:textbox>
                <w10:wrap anchorx="page"/>
              </v:rect>
            </w:pict>
          </mc:Fallback>
        </mc:AlternateContent>
      </w:r>
      <w:r>
        <w:rPr>
          <w:noProof/>
        </w:rPr>
        <mc:AlternateContent>
          <mc:Choice Requires="wps">
            <w:drawing>
              <wp:anchor distT="0" distB="0" distL="114300" distR="114300" simplePos="0" relativeHeight="487446016" behindDoc="1" locked="0" layoutInCell="1" allowOverlap="1" wp14:anchorId="42E09566" wp14:editId="3B54F225">
                <wp:simplePos x="0" y="0"/>
                <wp:positionH relativeFrom="page">
                  <wp:posOffset>1371600</wp:posOffset>
                </wp:positionH>
                <wp:positionV relativeFrom="paragraph">
                  <wp:posOffset>292735</wp:posOffset>
                </wp:positionV>
                <wp:extent cx="76200" cy="155575"/>
                <wp:effectExtent l="0" t="0" r="0" b="0"/>
                <wp:wrapNone/>
                <wp:docPr id="50"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2D239" w14:textId="77777777" w:rsidR="002C75B9" w:rsidRDefault="0086708B">
                            <w:pPr>
                              <w:spacing w:line="244" w:lineRule="exact"/>
                              <w:rPr>
                                <w:rFonts w:ascii="Symbol" w:hAnsi="Symbol"/>
                                <w:sz w:val="20"/>
                              </w:rPr>
                            </w:pPr>
                            <w:r>
                              <w:rPr>
                                <w:rFonts w:ascii="Symbol" w:hAnsi="Symbol"/>
                                <w:w w:val="99"/>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E09566" id="Text Box 52" o:spid="_x0000_s1036" type="#_x0000_t202" style="position:absolute;left:0;text-align:left;margin-left:108pt;margin-top:23.05pt;width:6pt;height:12.25pt;z-index:-15870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" filled="f" stroked="f">
                <v:textbox inset="0,0,0,0">
                  <w:txbxContent>
                    <w:p w14:paraId="3892D239" w14:textId="77777777" w:rsidR="002C75B9" w:rsidRDefault="0086708B">
                      <w:pPr>
                        <w:spacing w:line="244" w:lineRule="exact"/>
                        <w:rPr>
                          <w:rFonts w:ascii="Symbol" w:hAnsi="Symbol"/>
                          <w:sz w:val="20"/>
                        </w:rPr>
                      </w:pPr>
                      <w:r>
                        <w:rPr>
                          <w:rFonts w:ascii="Symbol" w:hAnsi="Symbol"/>
                          <w:w w:val="99"/>
                          <w:sz w:val="20"/>
                        </w:rPr>
                        <w:t></w:t>
                      </w:r>
                    </w:p>
                  </w:txbxContent>
                </v:textbox>
                <w10:wrap anchorx="page"/>
              </v:shape>
            </w:pict>
          </mc:Fallback>
        </mc:AlternateContent>
      </w:r>
      <w:r>
        <w:rPr>
          <w:noProof/>
        </w:rPr>
        <mc:AlternateContent>
          <mc:Choice Requires="wps">
            <w:drawing>
              <wp:anchor distT="0" distB="0" distL="114300" distR="114300" simplePos="0" relativeHeight="15734272" behindDoc="0" locked="0" layoutInCell="1" allowOverlap="1" wp14:anchorId="1DFA2C28" wp14:editId="26FF4F9C">
                <wp:simplePos x="0" y="0"/>
                <wp:positionH relativeFrom="page">
                  <wp:posOffset>1607185</wp:posOffset>
                </wp:positionH>
                <wp:positionV relativeFrom="paragraph">
                  <wp:posOffset>579755</wp:posOffset>
                </wp:positionV>
                <wp:extent cx="5279390" cy="521970"/>
                <wp:effectExtent l="0" t="0" r="0" b="0"/>
                <wp:wrapNone/>
                <wp:docPr id="49"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9390" cy="52197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954BBF6"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48" o:spid="_x0000_s1037" style="position:absolute;left:0;text-align:left;margin-left:126.55pt;margin-top:45.65pt;width:415.7pt;height:41.1pt;z-index:15734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" filled="f" strokeweight="1pt">
                <v:textbox>
                  <w:txbxContent>
                    <w:p w14:paraId="2954BBF6" w14:textId="77777777" w:rsidR="0035349B" w:rsidRDefault="0035349B"/>
                  </w:txbxContent>
                </v:textbox>
                <w10:wrap anchorx="page"/>
              </v:rect>
            </w:pict>
          </mc:Fallback>
        </mc:AlternateContent>
      </w:r>
      <w:r w:rsidR="0086708B">
        <w:rPr>
          <w:sz w:val="20"/>
        </w:rPr>
        <w:t>Not Applicable Other (specify)</w:t>
      </w:r>
    </w:p>
    <w:p w14:paraId="0A557035" w14:textId="77777777" w:rsidR="002C75B9" w:rsidRDefault="002C75B9">
      <w:pPr>
        <w:spacing w:line="494" w:lineRule="auto"/>
        <w:rPr>
          <w:sz w:val="20"/>
        </w:rPr>
        <w:sectPr w:rsidR="002C75B9">
          <w:type w:val="continuous"/>
          <w:pgSz w:w="12240" w:h="15840"/>
          <w:pgMar w:top="1500" w:right="1580" w:bottom="280" w:left="1580" w:header="720" w:footer="720" w:gutter="0"/>
          <w:cols w:space="720"/>
        </w:sectPr>
      </w:pPr>
    </w:p>
    <w:p w14:paraId="0ABE642B" w14:textId="390A03DF" w:rsidR="002C75B9" w:rsidRDefault="0086708B">
      <w:pPr>
        <w:spacing w:before="75"/>
        <w:ind w:left="220"/>
        <w:rPr>
          <w:b/>
          <w:sz w:val="20"/>
        </w:rPr>
      </w:pPr>
      <w:r>
        <w:rPr>
          <w:b/>
          <w:sz w:val="20"/>
        </w:rPr>
        <w:lastRenderedPageBreak/>
        <w:t>I believe that a public transit provider has failed to comply with the following program requirements:</w:t>
      </w:r>
    </w:p>
    <w:p w14:paraId="451580F7" w14:textId="65CAE677" w:rsidR="002C75B9" w:rsidRDefault="00385861">
      <w:pPr>
        <w:pStyle w:val="BodyText"/>
        <w:spacing w:before="4"/>
        <w:rPr>
          <w:b/>
          <w:sz w:val="21"/>
        </w:rPr>
      </w:pPr>
      <w:r>
        <w:rPr>
          <w:noProof/>
          <w:sz w:val="20"/>
        </w:rPr>
        <mc:AlternateContent>
          <mc:Choice Requires="wps">
            <w:drawing>
              <wp:anchor distT="0" distB="0" distL="114300" distR="114300" simplePos="0" relativeHeight="487595008" behindDoc="0" locked="0" layoutInCell="1" allowOverlap="1" wp14:anchorId="1DFA2C28" wp14:editId="2D5660C3">
                <wp:simplePos x="0" y="0"/>
                <wp:positionH relativeFrom="page">
                  <wp:posOffset>1083310</wp:posOffset>
                </wp:positionH>
                <wp:positionV relativeFrom="paragraph">
                  <wp:posOffset>73025</wp:posOffset>
                </wp:positionV>
                <wp:extent cx="288290" cy="274320"/>
                <wp:effectExtent l="0" t="0" r="0" b="0"/>
                <wp:wrapNone/>
                <wp:docPr id="48"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3E3D994"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0" o:spid="_x0000_s1038" style="position:absolute;margin-left:85.3pt;margin-top:5.75pt;width:22.7pt;height:21.6pt;z-index:487595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" filled="f" strokeweight="1pt">
                <v:textbox>
                  <w:txbxContent>
                    <w:p w14:paraId="23E3D994" w14:textId="77777777" w:rsidR="00A22D12" w:rsidRDefault="00A22D12" w:rsidP="00A22D12"/>
                  </w:txbxContent>
                </v:textbox>
                <w10:wrap anchorx="page"/>
              </v:rect>
            </w:pict>
          </mc:Fallback>
        </mc:AlternateContent>
      </w:r>
    </w:p>
    <w:p w14:paraId="6501582C" w14:textId="7803C7AE" w:rsidR="002C75B9" w:rsidRDefault="00385861">
      <w:pPr>
        <w:spacing w:line="494" w:lineRule="auto"/>
        <w:ind w:left="940" w:right="4579"/>
        <w:rPr>
          <w:sz w:val="20"/>
        </w:rPr>
      </w:pPr>
      <w:r>
        <w:rPr>
          <w:noProof/>
        </w:rPr>
        <mc:AlternateContent>
          <mc:Choice Requires="wps">
            <w:drawing>
              <wp:anchor distT="0" distB="0" distL="114300" distR="114300" simplePos="0" relativeHeight="487596032" behindDoc="0" locked="0" layoutInCell="1" allowOverlap="1" wp14:anchorId="1DFA2C28" wp14:editId="26F09EAB">
                <wp:simplePos x="0" y="0"/>
                <wp:positionH relativeFrom="page">
                  <wp:posOffset>1083310</wp:posOffset>
                </wp:positionH>
                <wp:positionV relativeFrom="paragraph">
                  <wp:posOffset>231775</wp:posOffset>
                </wp:positionV>
                <wp:extent cx="288290" cy="274320"/>
                <wp:effectExtent l="0" t="0" r="0" b="0"/>
                <wp:wrapNone/>
                <wp:docPr id="47"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E27AF70"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1" o:spid="_x0000_s1039" style="position:absolute;left:0;text-align:left;margin-left:85.3pt;margin-top:18.25pt;width:22.7pt;height:21.6pt;z-index:487596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" filled="f" strokeweight="1pt">
                <v:textbox>
                  <w:txbxContent>
                    <w:p w14:paraId="6E27AF70" w14:textId="77777777" w:rsidR="00A22D12" w:rsidRDefault="00A22D12" w:rsidP="00A22D12"/>
                  </w:txbxContent>
                </v:textbox>
                <w10:wrap anchorx="page"/>
              </v:rect>
            </w:pict>
          </mc:Fallback>
        </mc:AlternateContent>
      </w:r>
      <w:r>
        <w:rPr>
          <w:b/>
          <w:noProof/>
          <w:sz w:val="20"/>
        </w:rPr>
        <mc:AlternateContent>
          <mc:Choice Requires="wps">
            <w:drawing>
              <wp:anchor distT="0" distB="0" distL="114300" distR="114300" simplePos="0" relativeHeight="487597056" behindDoc="0" locked="0" layoutInCell="1" allowOverlap="1" wp14:anchorId="1DFA2C28" wp14:editId="2CC00A56">
                <wp:simplePos x="0" y="0"/>
                <wp:positionH relativeFrom="page">
                  <wp:posOffset>1083310</wp:posOffset>
                </wp:positionH>
                <wp:positionV relativeFrom="paragraph">
                  <wp:posOffset>546100</wp:posOffset>
                </wp:positionV>
                <wp:extent cx="288290" cy="274320"/>
                <wp:effectExtent l="0" t="0" r="0" b="0"/>
                <wp:wrapNone/>
                <wp:docPr id="46"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A7A93BB"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2" o:spid="_x0000_s1040" style="position:absolute;left:0;text-align:left;margin-left:85.3pt;margin-top:43pt;width:22.7pt;height:21.6pt;z-index:487597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" filled="f" strokeweight="1pt">
                <v:textbox>
                  <w:txbxContent>
                    <w:p w14:paraId="0A7A93BB" w14:textId="77777777" w:rsidR="00A22D12" w:rsidRDefault="00A22D12" w:rsidP="00A22D12"/>
                  </w:txbxContent>
                </v:textbox>
                <w10:wrap anchorx="page"/>
              </v:rect>
            </w:pict>
          </mc:Fallback>
        </mc:AlternateContent>
      </w:r>
      <w:r>
        <w:rPr>
          <w:noProof/>
        </w:rPr>
        <mc:AlternateContent>
          <mc:Choice Requires="wps">
            <w:drawing>
              <wp:anchor distT="0" distB="0" distL="114300" distR="114300" simplePos="0" relativeHeight="487449088" behindDoc="1" locked="0" layoutInCell="1" allowOverlap="1" wp14:anchorId="217CC516" wp14:editId="1134FF51">
                <wp:simplePos x="0" y="0"/>
                <wp:positionH relativeFrom="page">
                  <wp:posOffset>1371600</wp:posOffset>
                </wp:positionH>
                <wp:positionV relativeFrom="paragraph">
                  <wp:posOffset>-8255</wp:posOffset>
                </wp:positionV>
                <wp:extent cx="76200" cy="155575"/>
                <wp:effectExtent l="0" t="0" r="0" b="0"/>
                <wp:wrapNone/>
                <wp:docPr id="45"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C4EEE0" w14:textId="77777777" w:rsidR="002C75B9" w:rsidRDefault="0086708B">
                            <w:pPr>
                              <w:spacing w:line="244" w:lineRule="exact"/>
                              <w:rPr>
                                <w:rFonts w:ascii="Symbol" w:hAnsi="Symbol"/>
                                <w:sz w:val="20"/>
                              </w:rPr>
                            </w:pPr>
                            <w:r>
                              <w:rPr>
                                <w:rFonts w:ascii="Symbol" w:hAnsi="Symbol"/>
                                <w:w w:val="99"/>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7CC516" id="Text Box 47" o:spid="_x0000_s1041" type="#_x0000_t202" style="position:absolute;left:0;text-align:left;margin-left:108pt;margin-top:-.65pt;width:6pt;height:12.25pt;z-index:-15867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" filled="f" stroked="f">
                <v:textbox inset="0,0,0,0">
                  <w:txbxContent>
                    <w:p w14:paraId="1EC4EEE0" w14:textId="77777777" w:rsidR="002C75B9" w:rsidRDefault="0086708B">
                      <w:pPr>
                        <w:spacing w:line="244" w:lineRule="exact"/>
                        <w:rPr>
                          <w:rFonts w:ascii="Symbol" w:hAnsi="Symbol"/>
                          <w:sz w:val="20"/>
                        </w:rPr>
                      </w:pPr>
                      <w:r>
                        <w:rPr>
                          <w:rFonts w:ascii="Symbol" w:hAnsi="Symbol"/>
                          <w:w w:val="99"/>
                          <w:sz w:val="20"/>
                        </w:rPr>
                        <w:t></w:t>
                      </w:r>
                    </w:p>
                  </w:txbxContent>
                </v:textbox>
                <w10:wrap anchorx="page"/>
              </v:shape>
            </w:pict>
          </mc:Fallback>
        </mc:AlternateContent>
      </w:r>
      <w:r>
        <w:rPr>
          <w:noProof/>
        </w:rPr>
        <mc:AlternateContent>
          <mc:Choice Requires="wps">
            <w:drawing>
              <wp:anchor distT="0" distB="0" distL="114300" distR="114300" simplePos="0" relativeHeight="487449600" behindDoc="1" locked="0" layoutInCell="1" allowOverlap="1" wp14:anchorId="4AA1AC91" wp14:editId="6C00679F">
                <wp:simplePos x="0" y="0"/>
                <wp:positionH relativeFrom="page">
                  <wp:posOffset>1371600</wp:posOffset>
                </wp:positionH>
                <wp:positionV relativeFrom="paragraph">
                  <wp:posOffset>294005</wp:posOffset>
                </wp:positionV>
                <wp:extent cx="76200" cy="155575"/>
                <wp:effectExtent l="0" t="0" r="0" b="0"/>
                <wp:wrapNone/>
                <wp:docPr id="44"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A62E5" w14:textId="77777777" w:rsidR="002C75B9" w:rsidRDefault="0086708B">
                            <w:pPr>
                              <w:spacing w:line="244" w:lineRule="exact"/>
                              <w:rPr>
                                <w:rFonts w:ascii="Symbol" w:hAnsi="Symbol"/>
                                <w:sz w:val="20"/>
                              </w:rPr>
                            </w:pPr>
                            <w:r>
                              <w:rPr>
                                <w:rFonts w:ascii="Symbol" w:hAnsi="Symbol"/>
                                <w:w w:val="99"/>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A1AC91" id="Text Box 46" o:spid="_x0000_s1042" type="#_x0000_t202" style="position:absolute;left:0;text-align:left;margin-left:108pt;margin-top:23.15pt;width:6pt;height:12.25pt;z-index:-15866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" filled="f" stroked="f">
                <v:textbox inset="0,0,0,0">
                  <w:txbxContent>
                    <w:p w14:paraId="7B3A62E5" w14:textId="77777777" w:rsidR="002C75B9" w:rsidRDefault="0086708B">
                      <w:pPr>
                        <w:spacing w:line="244" w:lineRule="exact"/>
                        <w:rPr>
                          <w:rFonts w:ascii="Symbol" w:hAnsi="Symbol"/>
                          <w:sz w:val="20"/>
                        </w:rPr>
                      </w:pPr>
                      <w:r>
                        <w:rPr>
                          <w:rFonts w:ascii="Symbol" w:hAnsi="Symbol"/>
                          <w:w w:val="99"/>
                          <w:sz w:val="20"/>
                        </w:rPr>
                        <w:t></w:t>
                      </w:r>
                    </w:p>
                  </w:txbxContent>
                </v:textbox>
                <w10:wrap anchorx="page"/>
              </v:shape>
            </w:pict>
          </mc:Fallback>
        </mc:AlternateContent>
      </w:r>
      <w:r>
        <w:rPr>
          <w:noProof/>
        </w:rPr>
        <mc:AlternateContent>
          <mc:Choice Requires="wps">
            <w:drawing>
              <wp:anchor distT="0" distB="0" distL="114300" distR="114300" simplePos="0" relativeHeight="487450112" behindDoc="1" locked="0" layoutInCell="1" allowOverlap="1" wp14:anchorId="37660CC5" wp14:editId="3E94AFDC">
                <wp:simplePos x="0" y="0"/>
                <wp:positionH relativeFrom="page">
                  <wp:posOffset>1371600</wp:posOffset>
                </wp:positionH>
                <wp:positionV relativeFrom="paragraph">
                  <wp:posOffset>594360</wp:posOffset>
                </wp:positionV>
                <wp:extent cx="76200" cy="155575"/>
                <wp:effectExtent l="0" t="0" r="0" b="0"/>
                <wp:wrapNone/>
                <wp:docPr id="43"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6FB6DF" w14:textId="77777777" w:rsidR="002C75B9" w:rsidRDefault="0086708B">
                            <w:pPr>
                              <w:spacing w:line="244" w:lineRule="exact"/>
                              <w:rPr>
                                <w:rFonts w:ascii="Symbol" w:hAnsi="Symbol"/>
                                <w:sz w:val="20"/>
                              </w:rPr>
                            </w:pPr>
                            <w:r>
                              <w:rPr>
                                <w:rFonts w:ascii="Symbol" w:hAnsi="Symbol"/>
                                <w:w w:val="99"/>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660CC5" id="Text Box 45" o:spid="_x0000_s1043" type="#_x0000_t202" style="position:absolute;left:0;text-align:left;margin-left:108pt;margin-top:46.8pt;width:6pt;height:12.25pt;z-index:-15866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" filled="f" stroked="f">
                <v:textbox inset="0,0,0,0">
                  <w:txbxContent>
                    <w:p w14:paraId="776FB6DF" w14:textId="77777777" w:rsidR="002C75B9" w:rsidRDefault="0086708B">
                      <w:pPr>
                        <w:spacing w:line="244" w:lineRule="exact"/>
                        <w:rPr>
                          <w:rFonts w:ascii="Symbol" w:hAnsi="Symbol"/>
                          <w:sz w:val="20"/>
                        </w:rPr>
                      </w:pPr>
                      <w:r>
                        <w:rPr>
                          <w:rFonts w:ascii="Symbol" w:hAnsi="Symbol"/>
                          <w:w w:val="99"/>
                          <w:sz w:val="20"/>
                        </w:rPr>
                        <w:t></w:t>
                      </w:r>
                    </w:p>
                  </w:txbxContent>
                </v:textbox>
                <w10:wrap anchorx="page"/>
              </v:shape>
            </w:pict>
          </mc:Fallback>
        </mc:AlternateContent>
      </w:r>
      <w:r>
        <w:rPr>
          <w:noProof/>
        </w:rPr>
        <mc:AlternateContent>
          <mc:Choice Requires="wps">
            <w:drawing>
              <wp:anchor distT="0" distB="0" distL="114300" distR="114300" simplePos="0" relativeHeight="487450624" behindDoc="1" locked="0" layoutInCell="1" allowOverlap="1" wp14:anchorId="6104B017" wp14:editId="7C0BB3E9">
                <wp:simplePos x="0" y="0"/>
                <wp:positionH relativeFrom="page">
                  <wp:posOffset>1371600</wp:posOffset>
                </wp:positionH>
                <wp:positionV relativeFrom="paragraph">
                  <wp:posOffset>894080</wp:posOffset>
                </wp:positionV>
                <wp:extent cx="76200" cy="155575"/>
                <wp:effectExtent l="0" t="0" r="0" b="0"/>
                <wp:wrapNone/>
                <wp:docPr id="4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04EE7" w14:textId="77777777" w:rsidR="002C75B9" w:rsidRDefault="0086708B">
                            <w:pPr>
                              <w:spacing w:line="244" w:lineRule="exact"/>
                              <w:rPr>
                                <w:rFonts w:ascii="Symbol" w:hAnsi="Symbol"/>
                                <w:sz w:val="20"/>
                              </w:rPr>
                            </w:pPr>
                            <w:r>
                              <w:rPr>
                                <w:rFonts w:ascii="Symbol" w:hAnsi="Symbol"/>
                                <w:w w:val="99"/>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04B017" id="Text Box 44" o:spid="_x0000_s1044" type="#_x0000_t202" style="position:absolute;left:0;text-align:left;margin-left:108pt;margin-top:70.4pt;width:6pt;height:12.25pt;z-index:-15865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" filled="f" stroked="f">
                <v:textbox inset="0,0,0,0">
                  <w:txbxContent>
                    <w:p w14:paraId="66A04EE7" w14:textId="77777777" w:rsidR="002C75B9" w:rsidRDefault="0086708B">
                      <w:pPr>
                        <w:spacing w:line="244" w:lineRule="exact"/>
                        <w:rPr>
                          <w:rFonts w:ascii="Symbol" w:hAnsi="Symbol"/>
                          <w:sz w:val="20"/>
                        </w:rPr>
                      </w:pPr>
                      <w:r>
                        <w:rPr>
                          <w:rFonts w:ascii="Symbol" w:hAnsi="Symbol"/>
                          <w:w w:val="99"/>
                          <w:sz w:val="20"/>
                        </w:rPr>
                        <w:t></w:t>
                      </w:r>
                    </w:p>
                  </w:txbxContent>
                </v:textbox>
                <w10:wrap anchorx="page"/>
              </v:shape>
            </w:pict>
          </mc:Fallback>
        </mc:AlternateContent>
      </w:r>
      <w:r w:rsidR="0086708B">
        <w:rPr>
          <w:sz w:val="20"/>
        </w:rPr>
        <w:t>Disadvantaged Business Enterprise External Equal Employment</w:t>
      </w:r>
      <w:r w:rsidR="0086708B">
        <w:rPr>
          <w:spacing w:val="-17"/>
          <w:sz w:val="20"/>
        </w:rPr>
        <w:t xml:space="preserve"> </w:t>
      </w:r>
      <w:r w:rsidR="0086708B">
        <w:rPr>
          <w:sz w:val="20"/>
        </w:rPr>
        <w:t xml:space="preserve">Opportunity </w:t>
      </w:r>
      <w:r w:rsidR="00936434">
        <w:rPr>
          <w:sz w:val="20"/>
        </w:rPr>
        <w:t>Title VI</w:t>
      </w:r>
    </w:p>
    <w:p w14:paraId="7FA08505" w14:textId="239E0C65" w:rsidR="002C75B9" w:rsidRDefault="00385861">
      <w:pPr>
        <w:spacing w:line="230" w:lineRule="exact"/>
        <w:ind w:left="940"/>
        <w:rPr>
          <w:sz w:val="20"/>
        </w:rPr>
      </w:pPr>
      <w:r>
        <w:rPr>
          <w:noProof/>
        </w:rPr>
        <mc:AlternateContent>
          <mc:Choice Requires="wps">
            <w:drawing>
              <wp:anchor distT="0" distB="0" distL="114300" distR="114300" simplePos="0" relativeHeight="487598080" behindDoc="0" locked="0" layoutInCell="1" allowOverlap="1" wp14:anchorId="1DFA2C28" wp14:editId="184B80EF">
                <wp:simplePos x="0" y="0"/>
                <wp:positionH relativeFrom="page">
                  <wp:posOffset>1083310</wp:posOffset>
                </wp:positionH>
                <wp:positionV relativeFrom="paragraph">
                  <wp:posOffset>-8255</wp:posOffset>
                </wp:positionV>
                <wp:extent cx="288290" cy="274320"/>
                <wp:effectExtent l="0" t="0" r="0" b="0"/>
                <wp:wrapNone/>
                <wp:docPr id="41"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E4C1152"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3" o:spid="_x0000_s1045" style="position:absolute;left:0;text-align:left;margin-left:85.3pt;margin-top:-.65pt;width:22.7pt;height:21.6pt;z-index:487598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" filled="f" strokeweight="1pt">
                <v:textbox>
                  <w:txbxContent>
                    <w:p w14:paraId="6E4C1152" w14:textId="77777777" w:rsidR="00A22D12" w:rsidRDefault="00A22D12" w:rsidP="00A22D12"/>
                  </w:txbxContent>
                </v:textbox>
                <w10:wrap anchorx="page"/>
              </v:rect>
            </w:pict>
          </mc:Fallback>
        </mc:AlternateContent>
      </w:r>
      <w:r w:rsidR="00936434">
        <w:rPr>
          <w:sz w:val="20"/>
        </w:rPr>
        <w:t>Americans with Disabilities Act (ADA)</w:t>
      </w:r>
    </w:p>
    <w:p w14:paraId="4C1C0661" w14:textId="021787CF" w:rsidR="002C75B9" w:rsidRDefault="00385861">
      <w:pPr>
        <w:pStyle w:val="BodyText"/>
      </w:pPr>
      <w:r>
        <w:rPr>
          <w:noProof/>
        </w:rPr>
        <mc:AlternateContent>
          <mc:Choice Requires="wps">
            <w:drawing>
              <wp:anchor distT="0" distB="0" distL="114300" distR="114300" simplePos="0" relativeHeight="487609344" behindDoc="0" locked="0" layoutInCell="1" allowOverlap="1" wp14:anchorId="1DFA2C28" wp14:editId="6C6BE405">
                <wp:simplePos x="0" y="0"/>
                <wp:positionH relativeFrom="page">
                  <wp:posOffset>1083310</wp:posOffset>
                </wp:positionH>
                <wp:positionV relativeFrom="paragraph">
                  <wp:posOffset>164465</wp:posOffset>
                </wp:positionV>
                <wp:extent cx="288290" cy="274320"/>
                <wp:effectExtent l="0" t="0" r="0" b="0"/>
                <wp:wrapNone/>
                <wp:docPr id="40"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0DF93A6" w14:textId="77777777" w:rsidR="00936434" w:rsidRDefault="00936434" w:rsidP="0093643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106" o:spid="_x0000_s1046" style="position:absolute;margin-left:85.3pt;margin-top:12.95pt;width:22.7pt;height:21.6pt;z-index:487609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" filled="f" strokeweight="1pt">
                <v:textbox>
                  <w:txbxContent>
                    <w:p w14:paraId="20DF93A6" w14:textId="77777777" w:rsidR="00936434" w:rsidRDefault="00936434" w:rsidP="00936434"/>
                  </w:txbxContent>
                </v:textbox>
                <w10:wrap anchorx="page"/>
              </v:rect>
            </w:pict>
          </mc:Fallback>
        </mc:AlternateContent>
      </w:r>
    </w:p>
    <w:p w14:paraId="21681BDE" w14:textId="49C08E63" w:rsidR="00936434" w:rsidRPr="00936434" w:rsidRDefault="00936434">
      <w:pPr>
        <w:pStyle w:val="BodyText"/>
        <w:rPr>
          <w:sz w:val="20"/>
          <w:szCs w:val="20"/>
        </w:rPr>
      </w:pPr>
      <w:r>
        <w:tab/>
      </w:r>
      <w:r w:rsidRPr="00936434">
        <w:rPr>
          <w:sz w:val="20"/>
          <w:szCs w:val="20"/>
        </w:rPr>
        <w:t xml:space="preserve">   </w:t>
      </w:r>
      <w:r>
        <w:rPr>
          <w:sz w:val="20"/>
          <w:szCs w:val="20"/>
        </w:rPr>
        <w:t xml:space="preserve"> </w:t>
      </w:r>
      <w:r w:rsidRPr="00936434">
        <w:rPr>
          <w:sz w:val="20"/>
          <w:szCs w:val="20"/>
        </w:rPr>
        <w:t>Other(specify)</w:t>
      </w:r>
    </w:p>
    <w:p w14:paraId="09D381B4" w14:textId="12239D6D" w:rsidR="00936434" w:rsidRDefault="00936434">
      <w:pPr>
        <w:pStyle w:val="BodyText"/>
      </w:pPr>
    </w:p>
    <w:p w14:paraId="7B5B1990" w14:textId="6CC6FC5F" w:rsidR="00936434" w:rsidRDefault="00385861">
      <w:pPr>
        <w:pStyle w:val="BodyText"/>
      </w:pPr>
      <w:r>
        <w:rPr>
          <w:noProof/>
        </w:rPr>
        <mc:AlternateContent>
          <mc:Choice Requires="wps">
            <w:drawing>
              <wp:anchor distT="0" distB="0" distL="114300" distR="114300" simplePos="0" relativeHeight="487589888" behindDoc="0" locked="0" layoutInCell="1" allowOverlap="1" wp14:anchorId="21587E15" wp14:editId="17352487">
                <wp:simplePos x="0" y="0"/>
                <wp:positionH relativeFrom="page">
                  <wp:posOffset>1600200</wp:posOffset>
                </wp:positionH>
                <wp:positionV relativeFrom="paragraph">
                  <wp:posOffset>34925</wp:posOffset>
                </wp:positionV>
                <wp:extent cx="5271770" cy="266700"/>
                <wp:effectExtent l="0" t="0" r="0" b="0"/>
                <wp:wrapNone/>
                <wp:docPr id="39"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177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96AEC5A"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587E15" id="Rectangle 73" o:spid="_x0000_s1047" style="position:absolute;margin-left:126pt;margin-top:2.75pt;width:415.1pt;height:21pt;z-index:487589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" filled="f" strokeweight="1pt">
                <v:textbox>
                  <w:txbxContent>
                    <w:p w14:paraId="396AEC5A" w14:textId="77777777" w:rsidR="00A22D12" w:rsidRDefault="00A22D12" w:rsidP="00A22D12"/>
                  </w:txbxContent>
                </v:textbox>
                <w10:wrap anchorx="page"/>
              </v:rect>
            </w:pict>
          </mc:Fallback>
        </mc:AlternateContent>
      </w:r>
    </w:p>
    <w:p w14:paraId="711DBE32" w14:textId="77777777" w:rsidR="002C75B9" w:rsidRDefault="002C75B9">
      <w:pPr>
        <w:pStyle w:val="BodyText"/>
      </w:pPr>
    </w:p>
    <w:p w14:paraId="1D1665CC" w14:textId="3016C04C" w:rsidR="002C75B9" w:rsidRDefault="00385861">
      <w:pPr>
        <w:pStyle w:val="Heading2"/>
        <w:spacing w:before="168"/>
      </w:pPr>
      <w:r>
        <w:rPr>
          <w:noProof/>
        </w:rPr>
        <mc:AlternateContent>
          <mc:Choice Requires="wps">
            <w:drawing>
              <wp:anchor distT="0" distB="0" distL="114300" distR="114300" simplePos="0" relativeHeight="15739392" behindDoc="0" locked="0" layoutInCell="1" allowOverlap="1" wp14:anchorId="21587E15" wp14:editId="0F9707E6">
                <wp:simplePos x="0" y="0"/>
                <wp:positionH relativeFrom="page">
                  <wp:posOffset>1607185</wp:posOffset>
                </wp:positionH>
                <wp:positionV relativeFrom="paragraph">
                  <wp:posOffset>318135</wp:posOffset>
                </wp:positionV>
                <wp:extent cx="5271770" cy="266700"/>
                <wp:effectExtent l="0" t="0" r="0" b="0"/>
                <wp:wrapNone/>
                <wp:docPr id="3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177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4262DF3"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587E15" id="Rectangle 28" o:spid="_x0000_s1048" style="position:absolute;left:0;text-align:left;margin-left:126.55pt;margin-top:25.05pt;width:415.1pt;height:21pt;z-index:15739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" filled="f" strokeweight="1pt">
                <v:textbox>
                  <w:txbxContent>
                    <w:p w14:paraId="64262DF3" w14:textId="77777777" w:rsidR="0035349B" w:rsidRDefault="0035349B"/>
                  </w:txbxContent>
                </v:textbox>
                <w10:wrap anchorx="page"/>
              </v:rect>
            </w:pict>
          </mc:Fallback>
        </mc:AlternateContent>
      </w:r>
      <w:r w:rsidR="0086708B">
        <w:t>Section II</w:t>
      </w:r>
    </w:p>
    <w:p w14:paraId="7F4C10A8" w14:textId="77777777" w:rsidR="002C75B9" w:rsidRDefault="002C75B9">
      <w:pPr>
        <w:pStyle w:val="BodyText"/>
        <w:spacing w:before="1"/>
        <w:rPr>
          <w:b/>
          <w:i/>
        </w:rPr>
      </w:pPr>
    </w:p>
    <w:p w14:paraId="2427FD29" w14:textId="3F975AA2" w:rsidR="002C75B9" w:rsidRDefault="00385861">
      <w:pPr>
        <w:pStyle w:val="BodyText"/>
        <w:ind w:left="220"/>
      </w:pPr>
      <w:r>
        <w:rPr>
          <w:noProof/>
        </w:rPr>
        <mc:AlternateContent>
          <mc:Choice Requires="wps">
            <w:drawing>
              <wp:anchor distT="0" distB="0" distL="114300" distR="114300" simplePos="0" relativeHeight="15739904" behindDoc="0" locked="0" layoutInCell="1" allowOverlap="1" wp14:anchorId="5AE9A58C" wp14:editId="23C10988">
                <wp:simplePos x="0" y="0"/>
                <wp:positionH relativeFrom="page">
                  <wp:posOffset>2156460</wp:posOffset>
                </wp:positionH>
                <wp:positionV relativeFrom="paragraph">
                  <wp:posOffset>214630</wp:posOffset>
                </wp:positionV>
                <wp:extent cx="4723130" cy="259080"/>
                <wp:effectExtent l="0" t="0" r="0" b="0"/>
                <wp:wrapNone/>
                <wp:docPr id="3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23130" cy="2590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33B174D"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E9A58C" id="Rectangle 27" o:spid="_x0000_s1049" style="position:absolute;left:0;text-align:left;margin-left:169.8pt;margin-top:16.9pt;width:371.9pt;height:20.4pt;z-index:15739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" filled="f" strokeweight="1pt">
                <v:textbox>
                  <w:txbxContent>
                    <w:p w14:paraId="333B174D" w14:textId="77777777" w:rsidR="0035349B" w:rsidRDefault="0035349B"/>
                  </w:txbxContent>
                </v:textbox>
                <w10:wrap anchorx="page"/>
              </v:rect>
            </w:pict>
          </mc:Fallback>
        </mc:AlternateContent>
      </w:r>
      <w:r w:rsidR="0086708B">
        <w:t>Name:</w:t>
      </w:r>
    </w:p>
    <w:p w14:paraId="2D27D8C0" w14:textId="77777777" w:rsidR="002C75B9" w:rsidRDefault="002C75B9">
      <w:pPr>
        <w:pStyle w:val="BodyText"/>
        <w:spacing w:before="1"/>
      </w:pPr>
    </w:p>
    <w:p w14:paraId="6CB302D5" w14:textId="77777777" w:rsidR="002C75B9" w:rsidRDefault="0086708B">
      <w:pPr>
        <w:pStyle w:val="BodyText"/>
        <w:ind w:left="220"/>
      </w:pPr>
      <w:r>
        <w:t>Street Address:</w:t>
      </w:r>
    </w:p>
    <w:p w14:paraId="2A80915A" w14:textId="77777777" w:rsidR="002C75B9" w:rsidRDefault="002C75B9">
      <w:pPr>
        <w:pStyle w:val="BodyText"/>
        <w:spacing w:before="8"/>
        <w:rPr>
          <w:sz w:val="13"/>
        </w:rPr>
      </w:pPr>
    </w:p>
    <w:p w14:paraId="2154F9CC" w14:textId="394B9A00" w:rsidR="002C75B9" w:rsidRDefault="00385861" w:rsidP="002F34F4">
      <w:pPr>
        <w:pStyle w:val="BodyText"/>
        <w:tabs>
          <w:tab w:val="left" w:pos="999"/>
          <w:tab w:val="left" w:pos="5260"/>
        </w:tabs>
        <w:spacing w:before="93"/>
        <w:ind w:left="220"/>
      </w:pPr>
      <w:r>
        <w:rPr>
          <w:noProof/>
        </w:rPr>
        <mc:AlternateContent>
          <mc:Choice Requires="wps">
            <w:drawing>
              <wp:anchor distT="0" distB="0" distL="114300" distR="114300" simplePos="0" relativeHeight="487454720" behindDoc="1" locked="0" layoutInCell="1" allowOverlap="1" wp14:anchorId="5080D55C" wp14:editId="339369B8">
                <wp:simplePos x="0" y="0"/>
                <wp:positionH relativeFrom="page">
                  <wp:posOffset>1444625</wp:posOffset>
                </wp:positionH>
                <wp:positionV relativeFrom="paragraph">
                  <wp:posOffset>-35560</wp:posOffset>
                </wp:positionV>
                <wp:extent cx="2851150" cy="266700"/>
                <wp:effectExtent l="0" t="0" r="0" b="0"/>
                <wp:wrapNone/>
                <wp:docPr id="3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115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59C2EC"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80D55C" id="Rectangle 26" o:spid="_x0000_s1050" style="position:absolute;left:0;text-align:left;margin-left:113.75pt;margin-top:-2.8pt;width:224.5pt;height:21pt;z-index:-15861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" filled="f" strokeweight="1pt">
                <v:textbox>
                  <w:txbxContent>
                    <w:p w14:paraId="1159C2EC" w14:textId="77777777" w:rsidR="0035349B" w:rsidRDefault="0035349B"/>
                  </w:txbxContent>
                </v:textbox>
                <w10:wrap anchorx="page"/>
              </v:rect>
            </w:pict>
          </mc:Fallback>
        </mc:AlternateContent>
      </w:r>
      <w:r>
        <w:rPr>
          <w:noProof/>
        </w:rPr>
        <mc:AlternateContent>
          <mc:Choice Requires="wps">
            <w:drawing>
              <wp:anchor distT="0" distB="0" distL="114300" distR="114300" simplePos="0" relativeHeight="15740928" behindDoc="0" locked="0" layoutInCell="1" allowOverlap="1" wp14:anchorId="7985FAAB" wp14:editId="07665159">
                <wp:simplePos x="0" y="0"/>
                <wp:positionH relativeFrom="page">
                  <wp:posOffset>4747260</wp:posOffset>
                </wp:positionH>
                <wp:positionV relativeFrom="paragraph">
                  <wp:posOffset>-27940</wp:posOffset>
                </wp:positionV>
                <wp:extent cx="2132330" cy="266700"/>
                <wp:effectExtent l="0" t="0" r="0" b="0"/>
                <wp:wrapNone/>
                <wp:docPr id="3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233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18A93DB"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85FAAB" id="Rectangle 25" o:spid="_x0000_s1051" style="position:absolute;left:0;text-align:left;margin-left:373.8pt;margin-top:-2.2pt;width:167.9pt;height:21pt;z-index:15740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" filled="f" strokeweight="1pt">
                <v:textbox>
                  <w:txbxContent>
                    <w:p w14:paraId="418A93DB" w14:textId="77777777" w:rsidR="0035349B" w:rsidRDefault="0035349B"/>
                  </w:txbxContent>
                </v:textbox>
                <w10:wrap anchorx="page"/>
              </v:rect>
            </w:pict>
          </mc:Fallback>
        </mc:AlternateContent>
      </w:r>
      <w:r w:rsidR="0086708B">
        <w:t>City:</w:t>
      </w:r>
      <w:r w:rsidR="0086708B">
        <w:tab/>
      </w:r>
      <w:r w:rsidR="002F34F4">
        <w:tab/>
      </w:r>
      <w:r w:rsidR="0086708B">
        <w:t>State:</w:t>
      </w:r>
    </w:p>
    <w:p w14:paraId="53FFC141" w14:textId="77777777" w:rsidR="002C75B9" w:rsidRDefault="002C75B9">
      <w:pPr>
        <w:pStyle w:val="BodyText"/>
        <w:spacing w:before="11"/>
        <w:rPr>
          <w:sz w:val="13"/>
        </w:rPr>
      </w:pPr>
    </w:p>
    <w:p w14:paraId="15A5B2A8" w14:textId="090B4840" w:rsidR="002C75B9" w:rsidRDefault="00385861">
      <w:pPr>
        <w:pStyle w:val="BodyText"/>
        <w:spacing w:before="93"/>
        <w:ind w:left="220"/>
      </w:pPr>
      <w:r>
        <w:rPr>
          <w:noProof/>
        </w:rPr>
        <mc:AlternateContent>
          <mc:Choice Requires="wps">
            <w:drawing>
              <wp:anchor distT="0" distB="0" distL="114300" distR="114300" simplePos="0" relativeHeight="15741440" behindDoc="0" locked="0" layoutInCell="1" allowOverlap="1" wp14:anchorId="23EE6091" wp14:editId="7F76BBB0">
                <wp:simplePos x="0" y="0"/>
                <wp:positionH relativeFrom="page">
                  <wp:posOffset>1784985</wp:posOffset>
                </wp:positionH>
                <wp:positionV relativeFrom="paragraph">
                  <wp:posOffset>-32385</wp:posOffset>
                </wp:positionV>
                <wp:extent cx="2503170" cy="266700"/>
                <wp:effectExtent l="0" t="0" r="0" b="0"/>
                <wp:wrapNone/>
                <wp:docPr id="3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317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380A3B1"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EE6091" id="Rectangle 24" o:spid="_x0000_s1052" style="position:absolute;left:0;text-align:left;margin-left:140.55pt;margin-top:-2.55pt;width:197.1pt;height:21pt;z-index:15741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" filled="f" strokeweight="1pt">
                <v:textbox>
                  <w:txbxContent>
                    <w:p w14:paraId="3380A3B1" w14:textId="77777777" w:rsidR="0035349B" w:rsidRDefault="0035349B"/>
                  </w:txbxContent>
                </v:textbox>
                <w10:wrap anchorx="page"/>
              </v:rect>
            </w:pict>
          </mc:Fallback>
        </mc:AlternateContent>
      </w:r>
      <w:r w:rsidR="0086708B">
        <w:t>Zip Code:</w:t>
      </w:r>
    </w:p>
    <w:p w14:paraId="10C39AEB" w14:textId="77777777" w:rsidR="002C75B9" w:rsidRDefault="002C75B9">
      <w:pPr>
        <w:pStyle w:val="BodyText"/>
      </w:pPr>
    </w:p>
    <w:p w14:paraId="3B1AF294" w14:textId="49BC54DD" w:rsidR="002C75B9" w:rsidRDefault="00385861">
      <w:pPr>
        <w:pStyle w:val="BodyText"/>
        <w:spacing w:before="1"/>
        <w:ind w:left="220"/>
      </w:pPr>
      <w:r>
        <w:rPr>
          <w:noProof/>
        </w:rPr>
        <mc:AlternateContent>
          <mc:Choice Requires="wps">
            <w:drawing>
              <wp:anchor distT="0" distB="0" distL="114300" distR="114300" simplePos="0" relativeHeight="15741952" behindDoc="0" locked="0" layoutInCell="1" allowOverlap="1" wp14:anchorId="0AFB6AA1" wp14:editId="6600DA1C">
                <wp:simplePos x="0" y="0"/>
                <wp:positionH relativeFrom="page">
                  <wp:posOffset>1769745</wp:posOffset>
                </wp:positionH>
                <wp:positionV relativeFrom="paragraph">
                  <wp:posOffset>222250</wp:posOffset>
                </wp:positionV>
                <wp:extent cx="2510790" cy="266700"/>
                <wp:effectExtent l="0" t="0" r="0" b="0"/>
                <wp:wrapNone/>
                <wp:docPr id="3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079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6BA88F4"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FB6AA1" id="Rectangle 23" o:spid="_x0000_s1053" style="position:absolute;left:0;text-align:left;margin-left:139.35pt;margin-top:17.5pt;width:197.7pt;height:21pt;z-index:15741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" filled="f" strokeweight="1pt">
                <v:textbox>
                  <w:txbxContent>
                    <w:p w14:paraId="56BA88F4" w14:textId="77777777" w:rsidR="0035349B" w:rsidRDefault="0035349B"/>
                  </w:txbxContent>
                </v:textbox>
                <w10:wrap anchorx="page"/>
              </v:rect>
            </w:pict>
          </mc:Fallback>
        </mc:AlternateContent>
      </w:r>
      <w:r w:rsidR="0086708B">
        <w:t>Telephone Numbers:</w:t>
      </w:r>
    </w:p>
    <w:p w14:paraId="13D8DD01" w14:textId="77777777" w:rsidR="002C75B9" w:rsidRDefault="002C75B9">
      <w:pPr>
        <w:pStyle w:val="BodyText"/>
      </w:pPr>
    </w:p>
    <w:p w14:paraId="01A31C8D" w14:textId="77777777" w:rsidR="002C75B9" w:rsidRDefault="0086708B">
      <w:pPr>
        <w:pStyle w:val="BodyText"/>
        <w:ind w:left="345"/>
      </w:pPr>
      <w:r>
        <w:t>Home:</w:t>
      </w:r>
    </w:p>
    <w:p w14:paraId="698AEEA3" w14:textId="77777777" w:rsidR="002C75B9" w:rsidRDefault="002C75B9">
      <w:pPr>
        <w:pStyle w:val="BodyText"/>
      </w:pPr>
    </w:p>
    <w:p w14:paraId="11F1E3DF" w14:textId="275614CD" w:rsidR="002C75B9" w:rsidRDefault="00385861">
      <w:pPr>
        <w:pStyle w:val="BodyText"/>
        <w:spacing w:before="1"/>
        <w:ind w:left="345"/>
      </w:pPr>
      <w:r>
        <w:rPr>
          <w:noProof/>
        </w:rPr>
        <mc:AlternateContent>
          <mc:Choice Requires="wps">
            <w:drawing>
              <wp:anchor distT="0" distB="0" distL="114300" distR="114300" simplePos="0" relativeHeight="15742464" behindDoc="0" locked="0" layoutInCell="1" allowOverlap="1" wp14:anchorId="6A364EB2" wp14:editId="2358F906">
                <wp:simplePos x="0" y="0"/>
                <wp:positionH relativeFrom="page">
                  <wp:posOffset>1769745</wp:posOffset>
                </wp:positionH>
                <wp:positionV relativeFrom="paragraph">
                  <wp:posOffset>-73025</wp:posOffset>
                </wp:positionV>
                <wp:extent cx="2510790" cy="266700"/>
                <wp:effectExtent l="0" t="0" r="0" b="0"/>
                <wp:wrapNone/>
                <wp:docPr id="3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079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C999D18"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364EB2" id="Rectangle 22" o:spid="_x0000_s1054" style="position:absolute;left:0;text-align:left;margin-left:139.35pt;margin-top:-5.75pt;width:197.7pt;height:21pt;z-index:15742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" filled="f" strokeweight="1pt">
                <v:textbox>
                  <w:txbxContent>
                    <w:p w14:paraId="1C999D18" w14:textId="77777777" w:rsidR="0035349B" w:rsidRDefault="0035349B"/>
                  </w:txbxContent>
                </v:textbox>
                <w10:wrap anchorx="page"/>
              </v:rect>
            </w:pict>
          </mc:Fallback>
        </mc:AlternateContent>
      </w:r>
      <w:r w:rsidR="0086708B">
        <w:t>Cell:</w:t>
      </w:r>
    </w:p>
    <w:p w14:paraId="07BF9C3C" w14:textId="77777777" w:rsidR="002C75B9" w:rsidRDefault="002C75B9">
      <w:pPr>
        <w:pStyle w:val="BodyText"/>
        <w:spacing w:before="9"/>
        <w:rPr>
          <w:sz w:val="21"/>
        </w:rPr>
      </w:pPr>
    </w:p>
    <w:p w14:paraId="5CD96271" w14:textId="08C5C68A" w:rsidR="002C75B9" w:rsidRDefault="00385861">
      <w:pPr>
        <w:pStyle w:val="BodyText"/>
        <w:spacing w:before="1"/>
        <w:ind w:left="220"/>
      </w:pPr>
      <w:r>
        <w:rPr>
          <w:noProof/>
        </w:rPr>
        <mc:AlternateContent>
          <mc:Choice Requires="wps">
            <w:drawing>
              <wp:anchor distT="0" distB="0" distL="114300" distR="114300" simplePos="0" relativeHeight="15742976" behindDoc="0" locked="0" layoutInCell="1" allowOverlap="1" wp14:anchorId="4075E2F2" wp14:editId="1A2E998F">
                <wp:simplePos x="0" y="0"/>
                <wp:positionH relativeFrom="page">
                  <wp:posOffset>2187575</wp:posOffset>
                </wp:positionH>
                <wp:positionV relativeFrom="paragraph">
                  <wp:posOffset>-45720</wp:posOffset>
                </wp:positionV>
                <wp:extent cx="4692015" cy="266700"/>
                <wp:effectExtent l="0" t="0" r="0" b="0"/>
                <wp:wrapNone/>
                <wp:docPr id="3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92015"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E0C16F8"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75E2F2" id="Rectangle 21" o:spid="_x0000_s1055" style="position:absolute;left:0;text-align:left;margin-left:172.25pt;margin-top:-3.6pt;width:369.45pt;height:21pt;z-index:15742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" filled="f" strokeweight="1pt">
                <v:textbox>
                  <w:txbxContent>
                    <w:p w14:paraId="5E0C16F8" w14:textId="77777777" w:rsidR="0035349B" w:rsidRDefault="0035349B"/>
                  </w:txbxContent>
                </v:textbox>
                <w10:wrap anchorx="page"/>
              </v:rect>
            </w:pict>
          </mc:Fallback>
        </mc:AlternateContent>
      </w:r>
      <w:r w:rsidR="0086708B">
        <w:t>E-Mail Address:</w:t>
      </w:r>
    </w:p>
    <w:p w14:paraId="1AA26F2E" w14:textId="77777777" w:rsidR="002C75B9" w:rsidRDefault="002C75B9">
      <w:pPr>
        <w:pStyle w:val="BodyText"/>
      </w:pPr>
    </w:p>
    <w:p w14:paraId="6490014A" w14:textId="77777777" w:rsidR="002C75B9" w:rsidRDefault="0086708B">
      <w:pPr>
        <w:pStyle w:val="BodyText"/>
        <w:ind w:left="220"/>
      </w:pPr>
      <w:r>
        <w:t>Accessible format requirements:</w:t>
      </w:r>
    </w:p>
    <w:p w14:paraId="038E5BF6" w14:textId="77777777" w:rsidR="002C75B9" w:rsidRDefault="002C75B9">
      <w:pPr>
        <w:pStyle w:val="BodyText"/>
      </w:pPr>
    </w:p>
    <w:p w14:paraId="076AAB50" w14:textId="2AE51577" w:rsidR="002C75B9" w:rsidRDefault="00385861">
      <w:pPr>
        <w:pStyle w:val="BodyText"/>
        <w:spacing w:line="480" w:lineRule="auto"/>
        <w:ind w:left="220" w:right="7439"/>
      </w:pPr>
      <w:r>
        <w:rPr>
          <w:noProof/>
        </w:rPr>
        <mc:AlternateContent>
          <mc:Choice Requires="wps">
            <w:drawing>
              <wp:anchor distT="0" distB="0" distL="114300" distR="114300" simplePos="0" relativeHeight="487457792" behindDoc="1" locked="0" layoutInCell="1" allowOverlap="1" wp14:anchorId="0590476B" wp14:editId="3C0BC72E">
                <wp:simplePos x="0" y="0"/>
                <wp:positionH relativeFrom="page">
                  <wp:posOffset>1955165</wp:posOffset>
                </wp:positionH>
                <wp:positionV relativeFrom="paragraph">
                  <wp:posOffset>-62865</wp:posOffset>
                </wp:positionV>
                <wp:extent cx="215900" cy="215900"/>
                <wp:effectExtent l="0" t="0" r="0" b="0"/>
                <wp:wrapNone/>
                <wp:docPr id="3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96E9E22"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90476B" id="Rectangle 20" o:spid="_x0000_s1056" style="position:absolute;left:0;text-align:left;margin-left:153.95pt;margin-top:-4.95pt;width:17pt;height:17pt;z-index:-15858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" filled="f" strokeweight="1pt">
                <v:textbox>
                  <w:txbxContent>
                    <w:p w14:paraId="196E9E22" w14:textId="77777777" w:rsidR="0035349B" w:rsidRDefault="0035349B"/>
                  </w:txbxContent>
                </v:textbox>
                <w10:wrap anchorx="page"/>
              </v:rect>
            </w:pict>
          </mc:Fallback>
        </mc:AlternateContent>
      </w:r>
      <w:r>
        <w:rPr>
          <w:noProof/>
        </w:rPr>
        <mc:AlternateContent>
          <mc:Choice Requires="wps">
            <w:drawing>
              <wp:anchor distT="0" distB="0" distL="114300" distR="114300" simplePos="0" relativeHeight="15744000" behindDoc="0" locked="0" layoutInCell="1" allowOverlap="1" wp14:anchorId="0B107DC2" wp14:editId="624BC98C">
                <wp:simplePos x="0" y="0"/>
                <wp:positionH relativeFrom="page">
                  <wp:posOffset>2125345</wp:posOffset>
                </wp:positionH>
                <wp:positionV relativeFrom="paragraph">
                  <wp:posOffset>254635</wp:posOffset>
                </wp:positionV>
                <wp:extent cx="215900" cy="215900"/>
                <wp:effectExtent l="0" t="0" r="0" b="0"/>
                <wp:wrapNone/>
                <wp:docPr id="2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AD7D196"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107DC2" id="Rectangle 19" o:spid="_x0000_s1057" style="position:absolute;left:0;text-align:left;margin-left:167.35pt;margin-top:20.05pt;width:17pt;height:17pt;z-index:15744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" filled="f" strokeweight="1pt">
                <v:textbox>
                  <w:txbxContent>
                    <w:p w14:paraId="1AD7D196" w14:textId="77777777" w:rsidR="0035349B" w:rsidRDefault="0035349B"/>
                  </w:txbxContent>
                </v:textbox>
                <w10:wrap anchorx="page"/>
              </v:rect>
            </w:pict>
          </mc:Fallback>
        </mc:AlternateContent>
      </w:r>
      <w:r>
        <w:rPr>
          <w:noProof/>
        </w:rPr>
        <mc:AlternateContent>
          <mc:Choice Requires="wps">
            <w:drawing>
              <wp:anchor distT="0" distB="0" distL="114300" distR="114300" simplePos="0" relativeHeight="487458816" behindDoc="1" locked="0" layoutInCell="1" allowOverlap="1" wp14:anchorId="12B54390" wp14:editId="1E894CC6">
                <wp:simplePos x="0" y="0"/>
                <wp:positionH relativeFrom="page">
                  <wp:posOffset>1576070</wp:posOffset>
                </wp:positionH>
                <wp:positionV relativeFrom="paragraph">
                  <wp:posOffset>579120</wp:posOffset>
                </wp:positionV>
                <wp:extent cx="215900" cy="215900"/>
                <wp:effectExtent l="0" t="0" r="0" b="0"/>
                <wp:wrapNone/>
                <wp:docPr id="2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71CB122"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B54390" id="Rectangle 18" o:spid="_x0000_s1058" style="position:absolute;left:0;text-align:left;margin-left:124.1pt;margin-top:45.6pt;width:17pt;height:17pt;z-index:-15857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" filled="f" strokeweight="1pt">
                <v:textbox>
                  <w:txbxContent>
                    <w:p w14:paraId="071CB122" w14:textId="77777777" w:rsidR="0035349B" w:rsidRDefault="0035349B"/>
                  </w:txbxContent>
                </v:textbox>
                <w10:wrap anchorx="page"/>
              </v:rect>
            </w:pict>
          </mc:Fallback>
        </mc:AlternateContent>
      </w:r>
      <w:r>
        <w:rPr>
          <w:noProof/>
        </w:rPr>
        <mc:AlternateContent>
          <mc:Choice Requires="wps">
            <w:drawing>
              <wp:anchor distT="0" distB="0" distL="114300" distR="114300" simplePos="0" relativeHeight="487459328" behindDoc="1" locked="0" layoutInCell="1" allowOverlap="1" wp14:anchorId="4EED94BF" wp14:editId="0AD22B4D">
                <wp:simplePos x="0" y="0"/>
                <wp:positionH relativeFrom="page">
                  <wp:posOffset>1885950</wp:posOffset>
                </wp:positionH>
                <wp:positionV relativeFrom="paragraph">
                  <wp:posOffset>579120</wp:posOffset>
                </wp:positionV>
                <wp:extent cx="4986020" cy="483235"/>
                <wp:effectExtent l="0" t="0" r="0" b="0"/>
                <wp:wrapNone/>
                <wp:docPr id="2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6020" cy="48323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6B75D2C"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ED94BF" id="Rectangle 17" o:spid="_x0000_s1059" style="position:absolute;left:0;text-align:left;margin-left:148.5pt;margin-top:45.6pt;width:392.6pt;height:38.05pt;z-index:-15857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" filled="f" strokeweight="1pt">
                <v:textbox>
                  <w:txbxContent>
                    <w:p w14:paraId="66B75D2C" w14:textId="77777777" w:rsidR="0035349B" w:rsidRDefault="0035349B"/>
                  </w:txbxContent>
                </v:textbox>
                <w10:wrap anchorx="page"/>
              </v:rect>
            </w:pict>
          </mc:Fallback>
        </mc:AlternateContent>
      </w:r>
      <w:r w:rsidR="0086708B">
        <w:t xml:space="preserve">Large Print Not </w:t>
      </w:r>
      <w:r w:rsidR="0086708B">
        <w:rPr>
          <w:spacing w:val="-3"/>
        </w:rPr>
        <w:t xml:space="preserve">Applicable </w:t>
      </w:r>
      <w:r w:rsidR="0086708B">
        <w:t>Other</w:t>
      </w:r>
    </w:p>
    <w:p w14:paraId="223ABF5B" w14:textId="77777777" w:rsidR="002C75B9" w:rsidRDefault="002C75B9">
      <w:pPr>
        <w:pStyle w:val="BodyText"/>
        <w:spacing w:before="10"/>
        <w:rPr>
          <w:sz w:val="21"/>
        </w:rPr>
      </w:pPr>
    </w:p>
    <w:p w14:paraId="42CBCEBD" w14:textId="77777777" w:rsidR="002C75B9" w:rsidRDefault="0086708B">
      <w:pPr>
        <w:pStyle w:val="Heading1"/>
      </w:pPr>
      <w:r>
        <w:t>Section III</w:t>
      </w:r>
    </w:p>
    <w:p w14:paraId="1FC709D8" w14:textId="77777777" w:rsidR="002C75B9" w:rsidRDefault="002C75B9">
      <w:pPr>
        <w:pStyle w:val="BodyText"/>
        <w:spacing w:before="4"/>
        <w:rPr>
          <w:b/>
          <w:i/>
        </w:rPr>
      </w:pPr>
    </w:p>
    <w:p w14:paraId="31D16D80" w14:textId="77777777" w:rsidR="002C75B9" w:rsidRDefault="0086708B">
      <w:pPr>
        <w:pStyle w:val="BodyText"/>
        <w:ind w:left="220"/>
      </w:pPr>
      <w:r>
        <w:t>Are you filing this complaint on your own behalf?</w:t>
      </w:r>
    </w:p>
    <w:p w14:paraId="4A628CA9" w14:textId="4511B2E6" w:rsidR="002C75B9" w:rsidRDefault="00385861">
      <w:pPr>
        <w:pStyle w:val="BodyText"/>
        <w:tabs>
          <w:tab w:val="left" w:pos="2629"/>
        </w:tabs>
        <w:spacing w:before="194"/>
        <w:ind w:left="220"/>
      </w:pPr>
      <w:r>
        <w:rPr>
          <w:noProof/>
          <w:spacing w:val="-1"/>
        </w:rPr>
        <mc:AlternateContent>
          <mc:Choice Requires="wps">
            <w:drawing>
              <wp:anchor distT="0" distB="0" distL="114300" distR="114300" simplePos="0" relativeHeight="487600128" behindDoc="0" locked="0" layoutInCell="1" allowOverlap="1" wp14:anchorId="1DFA2C28" wp14:editId="2522D9FE">
                <wp:simplePos x="0" y="0"/>
                <wp:positionH relativeFrom="page">
                  <wp:posOffset>2378075</wp:posOffset>
                </wp:positionH>
                <wp:positionV relativeFrom="paragraph">
                  <wp:posOffset>92075</wp:posOffset>
                </wp:positionV>
                <wp:extent cx="288290" cy="274320"/>
                <wp:effectExtent l="0" t="0" r="0" b="0"/>
                <wp:wrapNone/>
                <wp:docPr id="26" name="Rectangle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AB1D603"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5" o:spid="_x0000_s1060" style="position:absolute;left:0;text-align:left;margin-left:187.25pt;margin-top:7.25pt;width:22.7pt;height:21.6pt;z-index:487600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" filled="f" strokeweight="1pt">
                <v:textbox>
                  <w:txbxContent>
                    <w:p w14:paraId="6AB1D603" w14:textId="77777777" w:rsidR="00A22D12" w:rsidRDefault="00A22D12" w:rsidP="00A22D12"/>
                  </w:txbxContent>
                </v:textbox>
                <w10:wrap anchorx="page"/>
              </v:rect>
            </w:pict>
          </mc:Fallback>
        </mc:AlternateContent>
      </w:r>
      <w:r>
        <w:rPr>
          <w:noProof/>
          <w:spacing w:val="-1"/>
        </w:rPr>
        <mc:AlternateContent>
          <mc:Choice Requires="wps">
            <w:drawing>
              <wp:anchor distT="0" distB="0" distL="114300" distR="114300" simplePos="0" relativeHeight="487599104" behindDoc="0" locked="0" layoutInCell="1" allowOverlap="1" wp14:anchorId="1DFA2C28" wp14:editId="71B6A9B5">
                <wp:simplePos x="0" y="0"/>
                <wp:positionH relativeFrom="page">
                  <wp:posOffset>1447800</wp:posOffset>
                </wp:positionH>
                <wp:positionV relativeFrom="paragraph">
                  <wp:posOffset>78105</wp:posOffset>
                </wp:positionV>
                <wp:extent cx="288290" cy="274320"/>
                <wp:effectExtent l="0" t="0" r="0" b="0"/>
                <wp:wrapNone/>
                <wp:docPr id="25"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0011084"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4" o:spid="_x0000_s1061" style="position:absolute;left:0;text-align:left;margin-left:114pt;margin-top:6.15pt;width:22.7pt;height:21.6pt;z-index:487599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" filled="f" strokeweight="1pt">
                <v:textbox>
                  <w:txbxContent>
                    <w:p w14:paraId="60011084" w14:textId="77777777" w:rsidR="00A22D12" w:rsidRDefault="00A22D12" w:rsidP="00A22D12"/>
                  </w:txbxContent>
                </v:textbox>
                <w10:wrap anchorx="page"/>
              </v:rect>
            </w:pict>
          </mc:Fallback>
        </mc:AlternateContent>
      </w:r>
      <w:r w:rsidR="0086708B">
        <w:rPr>
          <w:spacing w:val="-1"/>
        </w:rPr>
        <w:t xml:space="preserve">Yes  </w:t>
      </w:r>
      <w:r w:rsidR="0086708B">
        <w:rPr>
          <w:spacing w:val="13"/>
        </w:rPr>
        <w:t xml:space="preserve"> </w:t>
      </w:r>
      <w:r w:rsidR="0086708B">
        <w:rPr>
          <w:rFonts w:ascii="Times New Roman"/>
          <w:spacing w:val="9"/>
        </w:rPr>
        <w:t xml:space="preserve">              </w:t>
      </w:r>
      <w:r w:rsidR="0086708B">
        <w:rPr>
          <w:rFonts w:ascii="Times New Roman"/>
          <w:spacing w:val="15"/>
        </w:rPr>
        <w:t xml:space="preserve"> </w:t>
      </w:r>
      <w:r w:rsidR="0086708B">
        <w:rPr>
          <w:spacing w:val="-2"/>
        </w:rPr>
        <w:t>No</w:t>
      </w:r>
      <w:r w:rsidR="0086708B">
        <w:rPr>
          <w:spacing w:val="-2"/>
        </w:rPr>
        <w:tab/>
      </w:r>
    </w:p>
    <w:p w14:paraId="41BAFBF9" w14:textId="77777777" w:rsidR="002C75B9" w:rsidRDefault="0086708B">
      <w:pPr>
        <w:pStyle w:val="BodyText"/>
        <w:spacing w:before="221"/>
        <w:ind w:left="220"/>
      </w:pPr>
      <w:r>
        <w:t>[If you answered “yes” to this question, go to Section IV.]</w:t>
      </w:r>
    </w:p>
    <w:p w14:paraId="3D614B5C" w14:textId="77777777" w:rsidR="002C75B9" w:rsidRDefault="002C75B9">
      <w:pPr>
        <w:sectPr w:rsidR="002C75B9">
          <w:footerReference w:type="default" r:id="rId8"/>
          <w:pgSz w:w="12240" w:h="15840"/>
          <w:pgMar w:top="1360" w:right="1580" w:bottom="980" w:left="1580" w:header="0" w:footer="792" w:gutter="0"/>
          <w:pgNumType w:start="2"/>
          <w:cols w:space="720"/>
        </w:sectPr>
      </w:pPr>
    </w:p>
    <w:p w14:paraId="5894E256" w14:textId="29420F8B" w:rsidR="002C75B9" w:rsidRDefault="00385861">
      <w:pPr>
        <w:pStyle w:val="BodyText"/>
        <w:spacing w:before="77"/>
        <w:ind w:left="220" w:right="1184"/>
      </w:pPr>
      <w:r>
        <w:rPr>
          <w:noProof/>
        </w:rPr>
        <w:lastRenderedPageBreak/>
        <mc:AlternateContent>
          <mc:Choice Requires="wps">
            <w:drawing>
              <wp:anchor distT="0" distB="0" distL="114300" distR="114300" simplePos="0" relativeHeight="15745536" behindDoc="0" locked="0" layoutInCell="1" allowOverlap="1" wp14:anchorId="41BF084A" wp14:editId="3DA2CA92">
                <wp:simplePos x="0" y="0"/>
                <wp:positionH relativeFrom="page">
                  <wp:posOffset>1161415</wp:posOffset>
                </wp:positionH>
                <wp:positionV relativeFrom="paragraph">
                  <wp:posOffset>415290</wp:posOffset>
                </wp:positionV>
                <wp:extent cx="5711825" cy="1052830"/>
                <wp:effectExtent l="0" t="0" r="0" b="0"/>
                <wp:wrapNone/>
                <wp:docPr id="24"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1825" cy="105283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E8E455"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BF084A" id="Rectangle 16" o:spid="_x0000_s1062" style="position:absolute;left:0;text-align:left;margin-left:91.45pt;margin-top:32.7pt;width:449.75pt;height:82.9pt;z-index:15745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" filled="f" strokeweight="1pt">
                <v:textbox>
                  <w:txbxContent>
                    <w:p w14:paraId="35E8E455" w14:textId="77777777" w:rsidR="0035349B" w:rsidRDefault="0035349B"/>
                  </w:txbxContent>
                </v:textbox>
                <w10:wrap anchorx="page"/>
              </v:rect>
            </w:pict>
          </mc:Fallback>
        </mc:AlternateContent>
      </w:r>
      <w:r w:rsidR="0086708B">
        <w:t>If not, please supply the name and relationship of the person for whom you are complaining:</w:t>
      </w:r>
    </w:p>
    <w:p w14:paraId="62BBD5E1" w14:textId="77777777" w:rsidR="002C75B9" w:rsidRDefault="002C75B9">
      <w:pPr>
        <w:pStyle w:val="BodyText"/>
        <w:rPr>
          <w:sz w:val="24"/>
        </w:rPr>
      </w:pPr>
    </w:p>
    <w:p w14:paraId="5B09145E" w14:textId="77777777" w:rsidR="002C75B9" w:rsidRDefault="002C75B9">
      <w:pPr>
        <w:pStyle w:val="BodyText"/>
        <w:rPr>
          <w:sz w:val="24"/>
        </w:rPr>
      </w:pPr>
    </w:p>
    <w:p w14:paraId="065F4F1E" w14:textId="77777777" w:rsidR="002C75B9" w:rsidRDefault="002C75B9">
      <w:pPr>
        <w:pStyle w:val="BodyText"/>
        <w:rPr>
          <w:sz w:val="24"/>
        </w:rPr>
      </w:pPr>
    </w:p>
    <w:p w14:paraId="116AD3C5" w14:textId="77777777" w:rsidR="002C75B9" w:rsidRDefault="002C75B9">
      <w:pPr>
        <w:pStyle w:val="BodyText"/>
        <w:rPr>
          <w:sz w:val="24"/>
        </w:rPr>
      </w:pPr>
    </w:p>
    <w:p w14:paraId="4A4AE3F0" w14:textId="77777777" w:rsidR="002C75B9" w:rsidRDefault="002C75B9">
      <w:pPr>
        <w:pStyle w:val="BodyText"/>
        <w:rPr>
          <w:sz w:val="24"/>
        </w:rPr>
      </w:pPr>
    </w:p>
    <w:p w14:paraId="361750F2" w14:textId="77777777" w:rsidR="002C75B9" w:rsidRDefault="002C75B9">
      <w:pPr>
        <w:pStyle w:val="BodyText"/>
        <w:rPr>
          <w:sz w:val="24"/>
        </w:rPr>
      </w:pPr>
    </w:p>
    <w:p w14:paraId="378916D3" w14:textId="3B57D04B" w:rsidR="002C75B9" w:rsidRDefault="00385861">
      <w:pPr>
        <w:pStyle w:val="BodyText"/>
        <w:spacing w:before="169"/>
        <w:ind w:left="220"/>
      </w:pPr>
      <w:r>
        <w:rPr>
          <w:noProof/>
        </w:rPr>
        <mc:AlternateContent>
          <mc:Choice Requires="wps">
            <w:drawing>
              <wp:anchor distT="0" distB="0" distL="114300" distR="114300" simplePos="0" relativeHeight="15746048" behindDoc="0" locked="0" layoutInCell="1" allowOverlap="1" wp14:anchorId="58ADE90E" wp14:editId="49B4E23B">
                <wp:simplePos x="0" y="0"/>
                <wp:positionH relativeFrom="page">
                  <wp:posOffset>1161415</wp:posOffset>
                </wp:positionH>
                <wp:positionV relativeFrom="paragraph">
                  <wp:posOffset>345440</wp:posOffset>
                </wp:positionV>
                <wp:extent cx="5719445" cy="958215"/>
                <wp:effectExtent l="0" t="0" r="0" b="0"/>
                <wp:wrapNone/>
                <wp:docPr id="2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9445" cy="95821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153F618"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ADE90E" id="Rectangle 15" o:spid="_x0000_s1063" style="position:absolute;left:0;text-align:left;margin-left:91.45pt;margin-top:27.2pt;width:450.35pt;height:75.45pt;z-index:1574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" filled="f" strokeweight="1pt">
                <v:textbox>
                  <w:txbxContent>
                    <w:p w14:paraId="2153F618" w14:textId="77777777" w:rsidR="0035349B" w:rsidRDefault="0035349B"/>
                  </w:txbxContent>
                </v:textbox>
                <w10:wrap anchorx="page"/>
              </v:rect>
            </w:pict>
          </mc:Fallback>
        </mc:AlternateContent>
      </w:r>
      <w:r w:rsidR="0086708B">
        <w:t>Please explain why you have filed for a third party:</w:t>
      </w:r>
    </w:p>
    <w:p w14:paraId="213D7E5C" w14:textId="77777777" w:rsidR="002C75B9" w:rsidRDefault="002C75B9">
      <w:pPr>
        <w:pStyle w:val="BodyText"/>
        <w:rPr>
          <w:sz w:val="24"/>
        </w:rPr>
      </w:pPr>
    </w:p>
    <w:p w14:paraId="4F2563DE" w14:textId="77777777" w:rsidR="002C75B9" w:rsidRDefault="002C75B9">
      <w:pPr>
        <w:pStyle w:val="BodyText"/>
        <w:rPr>
          <w:sz w:val="24"/>
        </w:rPr>
      </w:pPr>
    </w:p>
    <w:p w14:paraId="68750A52" w14:textId="77777777" w:rsidR="002C75B9" w:rsidRDefault="002C75B9">
      <w:pPr>
        <w:pStyle w:val="BodyText"/>
        <w:rPr>
          <w:sz w:val="24"/>
        </w:rPr>
      </w:pPr>
    </w:p>
    <w:p w14:paraId="6D19E159" w14:textId="77777777" w:rsidR="002C75B9" w:rsidRDefault="002C75B9">
      <w:pPr>
        <w:pStyle w:val="BodyText"/>
        <w:rPr>
          <w:sz w:val="24"/>
        </w:rPr>
      </w:pPr>
    </w:p>
    <w:p w14:paraId="14E71350" w14:textId="77777777" w:rsidR="002C75B9" w:rsidRDefault="002C75B9">
      <w:pPr>
        <w:pStyle w:val="BodyText"/>
        <w:rPr>
          <w:sz w:val="24"/>
        </w:rPr>
      </w:pPr>
    </w:p>
    <w:p w14:paraId="7FDCA0D3" w14:textId="77777777" w:rsidR="002C75B9" w:rsidRDefault="002C75B9">
      <w:pPr>
        <w:pStyle w:val="BodyText"/>
        <w:rPr>
          <w:sz w:val="34"/>
        </w:rPr>
      </w:pPr>
    </w:p>
    <w:p w14:paraId="4E12CAC5" w14:textId="1D38B74F" w:rsidR="002C75B9" w:rsidRDefault="0086708B">
      <w:pPr>
        <w:pStyle w:val="BodyText"/>
        <w:ind w:left="220" w:right="450"/>
      </w:pPr>
      <w:r>
        <w:t>Please confirm that you have obtained the permission of the aggrieved party if you are filing on behalf of a third party:</w:t>
      </w:r>
    </w:p>
    <w:p w14:paraId="41F9B4D1" w14:textId="0D53C61C" w:rsidR="002C75B9" w:rsidRDefault="00385861">
      <w:pPr>
        <w:pStyle w:val="BodyText"/>
        <w:tabs>
          <w:tab w:val="left" w:pos="804"/>
          <w:tab w:val="left" w:pos="2640"/>
        </w:tabs>
        <w:spacing w:before="159"/>
        <w:ind w:left="220"/>
      </w:pPr>
      <w:r>
        <w:rPr>
          <w:noProof/>
        </w:rPr>
        <mc:AlternateContent>
          <mc:Choice Requires="wps">
            <w:drawing>
              <wp:anchor distT="0" distB="0" distL="114300" distR="114300" simplePos="0" relativeHeight="487606272" behindDoc="0" locked="0" layoutInCell="1" allowOverlap="1" wp14:anchorId="1DFA2C28" wp14:editId="34BB37AD">
                <wp:simplePos x="0" y="0"/>
                <wp:positionH relativeFrom="page">
                  <wp:posOffset>2430145</wp:posOffset>
                </wp:positionH>
                <wp:positionV relativeFrom="paragraph">
                  <wp:posOffset>49530</wp:posOffset>
                </wp:positionV>
                <wp:extent cx="288290" cy="274320"/>
                <wp:effectExtent l="0" t="0" r="0" b="0"/>
                <wp:wrapNone/>
                <wp:docPr id="22"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30A20ED" w14:textId="77777777" w:rsidR="0086708B" w:rsidRDefault="0086708B" w:rsidP="0086708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101" o:spid="_x0000_s1064" style="position:absolute;left:0;text-align:left;margin-left:191.35pt;margin-top:3.9pt;width:22.7pt;height:21.6pt;z-index:487606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" filled="f" strokeweight="1pt">
                <v:textbox>
                  <w:txbxContent>
                    <w:p w14:paraId="530A20ED" w14:textId="77777777" w:rsidR="0086708B" w:rsidRDefault="0086708B" w:rsidP="0086708B"/>
                  </w:txbxContent>
                </v:textbox>
                <w10:wrap anchorx="page"/>
              </v:rect>
            </w:pict>
          </mc:Fallback>
        </mc:AlternateContent>
      </w:r>
      <w:r>
        <w:rPr>
          <w:noProof/>
        </w:rPr>
        <mc:AlternateContent>
          <mc:Choice Requires="wps">
            <w:drawing>
              <wp:anchor distT="0" distB="0" distL="114300" distR="114300" simplePos="0" relativeHeight="487605248" behindDoc="0" locked="0" layoutInCell="1" allowOverlap="1" wp14:anchorId="1DFA2C28" wp14:editId="606ED44C">
                <wp:simplePos x="0" y="0"/>
                <wp:positionH relativeFrom="page">
                  <wp:posOffset>1465580</wp:posOffset>
                </wp:positionH>
                <wp:positionV relativeFrom="paragraph">
                  <wp:posOffset>49530</wp:posOffset>
                </wp:positionV>
                <wp:extent cx="288290" cy="274320"/>
                <wp:effectExtent l="0" t="0" r="0" b="0"/>
                <wp:wrapNone/>
                <wp:docPr id="21" name="Rectangle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3B530FC" w14:textId="77777777" w:rsidR="0086708B" w:rsidRDefault="0086708B" w:rsidP="0086708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100" o:spid="_x0000_s1065" style="position:absolute;left:0;text-align:left;margin-left:115.4pt;margin-top:3.9pt;width:22.7pt;height:21.6pt;z-index:487605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" filled="f" strokeweight="1pt">
                <v:textbox>
                  <w:txbxContent>
                    <w:p w14:paraId="33B530FC" w14:textId="77777777" w:rsidR="0086708B" w:rsidRDefault="0086708B" w:rsidP="0086708B"/>
                  </w:txbxContent>
                </v:textbox>
                <w10:wrap anchorx="page"/>
              </v:rect>
            </w:pict>
          </mc:Fallback>
        </mc:AlternateContent>
      </w:r>
      <w:r w:rsidR="0086708B">
        <w:rPr>
          <w:spacing w:val="-1"/>
        </w:rPr>
        <w:t>Yes</w:t>
      </w:r>
      <w:r w:rsidR="0086708B">
        <w:rPr>
          <w:spacing w:val="-1"/>
        </w:rPr>
        <w:tab/>
      </w:r>
      <w:r w:rsidR="0086708B">
        <w:rPr>
          <w:rFonts w:ascii="Times New Roman"/>
        </w:rPr>
        <w:t xml:space="preserve">                 </w:t>
      </w:r>
      <w:r w:rsidR="0086708B">
        <w:rPr>
          <w:rFonts w:ascii="Times New Roman"/>
          <w:spacing w:val="-26"/>
        </w:rPr>
        <w:t xml:space="preserve"> </w:t>
      </w:r>
      <w:r w:rsidR="0086708B">
        <w:rPr>
          <w:spacing w:val="-2"/>
        </w:rPr>
        <w:t>No</w:t>
      </w:r>
      <w:r w:rsidR="0086708B">
        <w:rPr>
          <w:spacing w:val="-2"/>
        </w:rPr>
        <w:tab/>
      </w:r>
    </w:p>
    <w:p w14:paraId="239A9A2F" w14:textId="06B24C2A" w:rsidR="002C75B9" w:rsidRDefault="0086708B">
      <w:pPr>
        <w:pStyle w:val="Heading2"/>
        <w:spacing w:before="253"/>
      </w:pPr>
      <w:r>
        <w:t>Section IV</w:t>
      </w:r>
    </w:p>
    <w:p w14:paraId="7D19B1E5" w14:textId="62D83051" w:rsidR="002C75B9" w:rsidRDefault="00385861">
      <w:pPr>
        <w:pStyle w:val="BodyText"/>
        <w:spacing w:before="10"/>
        <w:rPr>
          <w:b/>
          <w:i/>
          <w:sz w:val="13"/>
        </w:rPr>
      </w:pPr>
      <w:r>
        <w:rPr>
          <w:noProof/>
        </w:rPr>
        <mc:AlternateContent>
          <mc:Choice Requires="wps">
            <w:drawing>
              <wp:anchor distT="0" distB="0" distL="114300" distR="114300" simplePos="0" relativeHeight="487604224" behindDoc="0" locked="0" layoutInCell="1" allowOverlap="1" wp14:anchorId="1DFA2C28" wp14:editId="025DC842">
                <wp:simplePos x="0" y="0"/>
                <wp:positionH relativeFrom="page">
                  <wp:posOffset>6031230</wp:posOffset>
                </wp:positionH>
                <wp:positionV relativeFrom="paragraph">
                  <wp:posOffset>73660</wp:posOffset>
                </wp:positionV>
                <wp:extent cx="288290" cy="274320"/>
                <wp:effectExtent l="0" t="0" r="0" b="0"/>
                <wp:wrapNone/>
                <wp:docPr id="20" name="Rectangle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AAAF86A"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9" o:spid="_x0000_s1066" style="position:absolute;margin-left:474.9pt;margin-top:5.8pt;width:22.7pt;height:21.6pt;z-index:487604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" filled="f" strokeweight="1pt">
                <v:textbox>
                  <w:txbxContent>
                    <w:p w14:paraId="4AAAF86A" w14:textId="77777777" w:rsidR="00A22D12" w:rsidRDefault="00A22D12" w:rsidP="00A22D12"/>
                  </w:txbxContent>
                </v:textbox>
                <w10:wrap anchorx="page"/>
              </v:rect>
            </w:pict>
          </mc:Fallback>
        </mc:AlternateContent>
      </w:r>
      <w:r>
        <w:rPr>
          <w:noProof/>
          <w:spacing w:val="-1"/>
        </w:rPr>
        <mc:AlternateContent>
          <mc:Choice Requires="wps">
            <w:drawing>
              <wp:anchor distT="0" distB="0" distL="114300" distR="114300" simplePos="0" relativeHeight="487603200" behindDoc="0" locked="0" layoutInCell="1" allowOverlap="1" wp14:anchorId="1DFA2C28" wp14:editId="5F20D3BB">
                <wp:simplePos x="0" y="0"/>
                <wp:positionH relativeFrom="page">
                  <wp:posOffset>5057140</wp:posOffset>
                </wp:positionH>
                <wp:positionV relativeFrom="paragraph">
                  <wp:posOffset>81280</wp:posOffset>
                </wp:positionV>
                <wp:extent cx="288290" cy="274320"/>
                <wp:effectExtent l="0" t="0" r="0" b="0"/>
                <wp:wrapNone/>
                <wp:docPr id="19" name="Rectangle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B66731F"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8" o:spid="_x0000_s1067" style="position:absolute;margin-left:398.2pt;margin-top:6.4pt;width:22.7pt;height:21.6pt;z-index:487603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" filled="f" strokeweight="1pt">
                <v:textbox>
                  <w:txbxContent>
                    <w:p w14:paraId="7B66731F" w14:textId="77777777" w:rsidR="00A22D12" w:rsidRDefault="00A22D12" w:rsidP="00A22D12"/>
                  </w:txbxContent>
                </v:textbox>
                <w10:wrap anchorx="page"/>
              </v:rect>
            </w:pict>
          </mc:Fallback>
        </mc:AlternateContent>
      </w:r>
    </w:p>
    <w:p w14:paraId="5DCAA091" w14:textId="77777777" w:rsidR="002C75B9" w:rsidRDefault="002C75B9">
      <w:pPr>
        <w:rPr>
          <w:sz w:val="13"/>
        </w:rPr>
        <w:sectPr w:rsidR="002C75B9">
          <w:pgSz w:w="12240" w:h="15840"/>
          <w:pgMar w:top="1360" w:right="1580" w:bottom="980" w:left="1580" w:header="0" w:footer="792" w:gutter="0"/>
          <w:cols w:space="720"/>
        </w:sectPr>
      </w:pPr>
    </w:p>
    <w:p w14:paraId="417EB69D" w14:textId="77777777" w:rsidR="002C75B9" w:rsidRDefault="0086708B">
      <w:pPr>
        <w:pStyle w:val="BodyText"/>
        <w:spacing w:before="94"/>
        <w:ind w:left="220"/>
      </w:pPr>
      <w:r>
        <w:t>Have you previously filed a civil rights complaint with our agency?</w:t>
      </w:r>
    </w:p>
    <w:p w14:paraId="35307A01" w14:textId="77777777" w:rsidR="002C75B9" w:rsidRDefault="002C75B9">
      <w:pPr>
        <w:pStyle w:val="BodyText"/>
        <w:spacing w:before="10"/>
        <w:rPr>
          <w:sz w:val="21"/>
        </w:rPr>
      </w:pPr>
    </w:p>
    <w:p w14:paraId="1FC55175" w14:textId="493D404A" w:rsidR="002C75B9" w:rsidRDefault="00385861">
      <w:pPr>
        <w:pStyle w:val="BodyText"/>
        <w:spacing w:before="1"/>
        <w:ind w:left="220"/>
      </w:pPr>
      <w:r>
        <w:rPr>
          <w:noProof/>
        </w:rPr>
        <mc:AlternateContent>
          <mc:Choice Requires="wps">
            <w:drawing>
              <wp:anchor distT="0" distB="0" distL="114300" distR="114300" simplePos="0" relativeHeight="15747584" behindDoc="0" locked="0" layoutInCell="1" allowOverlap="1" wp14:anchorId="4F2EF604" wp14:editId="2AB051C2">
                <wp:simplePos x="0" y="0"/>
                <wp:positionH relativeFrom="page">
                  <wp:posOffset>4108450</wp:posOffset>
                </wp:positionH>
                <wp:positionV relativeFrom="paragraph">
                  <wp:posOffset>-66675</wp:posOffset>
                </wp:positionV>
                <wp:extent cx="2772410" cy="266700"/>
                <wp:effectExtent l="0" t="0" r="0" b="0"/>
                <wp:wrapNone/>
                <wp:docPr id="18"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241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A732278"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2EF604" id="Rectangle 14" o:spid="_x0000_s1068" style="position:absolute;left:0;text-align:left;margin-left:323.5pt;margin-top:-5.25pt;width:218.3pt;height:21pt;z-index:15747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" filled="f" strokeweight="1pt">
                <v:textbox>
                  <w:txbxContent>
                    <w:p w14:paraId="3A732278" w14:textId="77777777" w:rsidR="0035349B" w:rsidRDefault="0035349B"/>
                  </w:txbxContent>
                </v:textbox>
                <w10:wrap anchorx="page"/>
              </v:rect>
            </w:pict>
          </mc:Fallback>
        </mc:AlternateContent>
      </w:r>
      <w:r w:rsidR="0086708B">
        <w:t>If yes, what was the date?</w:t>
      </w:r>
    </w:p>
    <w:p w14:paraId="6FD2A7DA" w14:textId="45040C8D" w:rsidR="002C75B9" w:rsidRDefault="0086708B">
      <w:pPr>
        <w:pStyle w:val="BodyText"/>
        <w:tabs>
          <w:tab w:val="left" w:pos="1883"/>
        </w:tabs>
        <w:spacing w:before="94"/>
        <w:ind w:left="220"/>
      </w:pPr>
      <w:r>
        <w:br w:type="column"/>
      </w:r>
      <w:r>
        <w:t>Yes</w:t>
      </w:r>
      <w:r>
        <w:tab/>
        <w:t>No</w:t>
      </w:r>
    </w:p>
    <w:p w14:paraId="7F7E58CB" w14:textId="77777777" w:rsidR="002C75B9" w:rsidRDefault="002C75B9">
      <w:pPr>
        <w:sectPr w:rsidR="002C75B9">
          <w:type w:val="continuous"/>
          <w:pgSz w:w="12240" w:h="15840"/>
          <w:pgMar w:top="1500" w:right="1580" w:bottom="280" w:left="1580" w:header="720" w:footer="720" w:gutter="0"/>
          <w:cols w:num="2" w:space="720" w:equalWidth="0">
            <w:col w:w="4939" w:space="707"/>
            <w:col w:w="3434"/>
          </w:cols>
        </w:sectPr>
      </w:pPr>
    </w:p>
    <w:p w14:paraId="2D2154AA" w14:textId="592EC2D1" w:rsidR="002C75B9" w:rsidRDefault="00385861">
      <w:pPr>
        <w:pStyle w:val="BodyText"/>
        <w:rPr>
          <w:sz w:val="20"/>
        </w:rPr>
      </w:pPr>
      <w:r>
        <w:rPr>
          <w:noProof/>
        </w:rPr>
        <mc:AlternateContent>
          <mc:Choice Requires="wps">
            <w:drawing>
              <wp:anchor distT="0" distB="0" distL="114300" distR="114300" simplePos="0" relativeHeight="15750656" behindDoc="0" locked="0" layoutInCell="1" allowOverlap="1" wp14:anchorId="57A0D7F6" wp14:editId="09B0A821">
                <wp:simplePos x="0" y="0"/>
                <wp:positionH relativeFrom="page">
                  <wp:posOffset>2049780</wp:posOffset>
                </wp:positionH>
                <wp:positionV relativeFrom="page">
                  <wp:posOffset>6694170</wp:posOffset>
                </wp:positionV>
                <wp:extent cx="4855210" cy="462915"/>
                <wp:effectExtent l="0" t="0" r="0" b="0"/>
                <wp:wrapNone/>
                <wp:docPr id="17"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5210" cy="46291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83986FF"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A0D7F6" id="Rectangle 13" o:spid="_x0000_s1069" style="position:absolute;margin-left:161.4pt;margin-top:527.1pt;width:382.3pt;height:36.45pt;z-index:15750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" filled="f" strokeweight="1pt">
                <v:textbox>
                  <w:txbxContent>
                    <w:p w14:paraId="183986FF" w14:textId="77777777" w:rsidR="0035349B" w:rsidRDefault="0035349B"/>
                  </w:txbxContent>
                </v:textbox>
                <w10:wrap anchorx="page" anchory="page"/>
              </v:rect>
            </w:pict>
          </mc:Fallback>
        </mc:AlternateContent>
      </w:r>
      <w:r>
        <w:rPr>
          <w:noProof/>
        </w:rPr>
        <mc:AlternateContent>
          <mc:Choice Requires="wps">
            <w:drawing>
              <wp:anchor distT="0" distB="0" distL="114300" distR="114300" simplePos="0" relativeHeight="15752192" behindDoc="0" locked="0" layoutInCell="1" allowOverlap="1" wp14:anchorId="5089D068" wp14:editId="5C24F090">
                <wp:simplePos x="0" y="0"/>
                <wp:positionH relativeFrom="page">
                  <wp:posOffset>1161415</wp:posOffset>
                </wp:positionH>
                <wp:positionV relativeFrom="page">
                  <wp:posOffset>8227060</wp:posOffset>
                </wp:positionV>
                <wp:extent cx="5735320" cy="392430"/>
                <wp:effectExtent l="0" t="0" r="0" b="0"/>
                <wp:wrapNone/>
                <wp:docPr id="1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5320" cy="39243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C83DD49"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89D068" id="Rectangle 12" o:spid="_x0000_s1070" style="position:absolute;margin-left:91.45pt;margin-top:647.8pt;width:451.6pt;height:30.9pt;z-index:15752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" filled="f" strokeweight="1pt">
                <v:textbox>
                  <w:txbxContent>
                    <w:p w14:paraId="5C83DD49" w14:textId="77777777" w:rsidR="0035349B" w:rsidRDefault="0035349B"/>
                  </w:txbxContent>
                </v:textbox>
                <w10:wrap anchorx="page" anchory="page"/>
              </v:rect>
            </w:pict>
          </mc:Fallback>
        </mc:AlternateContent>
      </w:r>
    </w:p>
    <w:p w14:paraId="72B9CD67" w14:textId="77777777" w:rsidR="002C75B9" w:rsidRDefault="002C75B9">
      <w:pPr>
        <w:pStyle w:val="BodyText"/>
        <w:spacing w:before="9"/>
        <w:rPr>
          <w:sz w:val="15"/>
        </w:rPr>
      </w:pPr>
    </w:p>
    <w:p w14:paraId="5D09EBD7" w14:textId="77777777" w:rsidR="002C75B9" w:rsidRDefault="0086708B">
      <w:pPr>
        <w:pStyle w:val="BodyText"/>
        <w:spacing w:before="94"/>
        <w:ind w:left="220"/>
      </w:pPr>
      <w:r>
        <w:t>Have you filed this complaint with any of the following agencies?</w:t>
      </w:r>
    </w:p>
    <w:p w14:paraId="60A98805" w14:textId="77777777" w:rsidR="002C75B9" w:rsidRDefault="002C75B9">
      <w:pPr>
        <w:pStyle w:val="BodyText"/>
        <w:spacing w:before="10"/>
        <w:rPr>
          <w:sz w:val="13"/>
        </w:rPr>
      </w:pPr>
    </w:p>
    <w:p w14:paraId="62D41DC0" w14:textId="40D25195" w:rsidR="002C75B9" w:rsidRDefault="00385861">
      <w:pPr>
        <w:pStyle w:val="BodyText"/>
        <w:tabs>
          <w:tab w:val="left" w:pos="3753"/>
        </w:tabs>
        <w:spacing w:before="94"/>
        <w:ind w:left="220"/>
      </w:pPr>
      <w:r>
        <w:rPr>
          <w:noProof/>
        </w:rPr>
        <mc:AlternateContent>
          <mc:Choice Requires="wps">
            <w:drawing>
              <wp:anchor distT="0" distB="0" distL="114300" distR="114300" simplePos="0" relativeHeight="487462400" behindDoc="1" locked="0" layoutInCell="1" allowOverlap="1" wp14:anchorId="520D1007" wp14:editId="24E6AEF2">
                <wp:simplePos x="0" y="0"/>
                <wp:positionH relativeFrom="page">
                  <wp:posOffset>2269490</wp:posOffset>
                </wp:positionH>
                <wp:positionV relativeFrom="paragraph">
                  <wp:posOffset>14605</wp:posOffset>
                </wp:positionV>
                <wp:extent cx="215900" cy="215900"/>
                <wp:effectExtent l="0" t="0" r="0" b="0"/>
                <wp:wrapNone/>
                <wp:docPr id="1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940E016"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0D1007" id="Rectangle 11" o:spid="_x0000_s1071" style="position:absolute;left:0;text-align:left;margin-left:178.7pt;margin-top:1.15pt;width:17pt;height:17pt;z-index:-15854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" filled="f" strokeweight="1pt">
                <v:textbox>
                  <w:txbxContent>
                    <w:p w14:paraId="4940E016" w14:textId="77777777" w:rsidR="0035349B" w:rsidRDefault="0035349B"/>
                  </w:txbxContent>
                </v:textbox>
                <w10:wrap anchorx="page"/>
              </v:rect>
            </w:pict>
          </mc:Fallback>
        </mc:AlternateContent>
      </w:r>
      <w:r>
        <w:rPr>
          <w:noProof/>
        </w:rPr>
        <mc:AlternateContent>
          <mc:Choice Requires="wps">
            <w:drawing>
              <wp:anchor distT="0" distB="0" distL="114300" distR="114300" simplePos="0" relativeHeight="15748608" behindDoc="0" locked="0" layoutInCell="1" allowOverlap="1" wp14:anchorId="5A2CCC1C" wp14:editId="45BAE8DE">
                <wp:simplePos x="0" y="0"/>
                <wp:positionH relativeFrom="page">
                  <wp:posOffset>5366385</wp:posOffset>
                </wp:positionH>
                <wp:positionV relativeFrom="paragraph">
                  <wp:posOffset>14605</wp:posOffset>
                </wp:positionV>
                <wp:extent cx="215900" cy="215900"/>
                <wp:effectExtent l="0" t="0" r="0" b="0"/>
                <wp:wrapNone/>
                <wp:docPr id="14"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B76AEEA"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2CCC1C" id="Rectangle 10" o:spid="_x0000_s1072" style="position:absolute;left:0;text-align:left;margin-left:422.55pt;margin-top:1.15pt;width:17pt;height:17pt;z-index:15748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" filled="f" strokeweight="1pt">
                <v:textbox>
                  <w:txbxContent>
                    <w:p w14:paraId="6B76AEEA" w14:textId="77777777" w:rsidR="0035349B" w:rsidRDefault="0035349B"/>
                  </w:txbxContent>
                </v:textbox>
                <w10:wrap anchorx="page"/>
              </v:rect>
            </w:pict>
          </mc:Fallback>
        </mc:AlternateContent>
      </w:r>
      <w:r w:rsidR="0086708B">
        <w:t>Transit</w:t>
      </w:r>
      <w:r w:rsidR="0086708B">
        <w:rPr>
          <w:spacing w:val="-3"/>
        </w:rPr>
        <w:t xml:space="preserve"> </w:t>
      </w:r>
      <w:r w:rsidR="0086708B">
        <w:t>Provider</w:t>
      </w:r>
      <w:r w:rsidR="0086708B">
        <w:tab/>
        <w:t>Department of</w:t>
      </w:r>
      <w:r w:rsidR="0086708B">
        <w:rPr>
          <w:spacing w:val="-1"/>
        </w:rPr>
        <w:t xml:space="preserve"> </w:t>
      </w:r>
      <w:r w:rsidR="0086708B">
        <w:t>Transportation</w:t>
      </w:r>
    </w:p>
    <w:p w14:paraId="7E864B34" w14:textId="77777777" w:rsidR="002C75B9" w:rsidRDefault="002C75B9">
      <w:pPr>
        <w:pStyle w:val="BodyText"/>
        <w:spacing w:before="10"/>
        <w:rPr>
          <w:sz w:val="13"/>
        </w:rPr>
      </w:pPr>
    </w:p>
    <w:p w14:paraId="00FFFEC8" w14:textId="731FB09E" w:rsidR="002C75B9" w:rsidRDefault="00385861">
      <w:pPr>
        <w:pStyle w:val="BodyText"/>
        <w:tabs>
          <w:tab w:val="left" w:pos="3753"/>
        </w:tabs>
        <w:spacing w:before="94"/>
        <w:ind w:left="220"/>
      </w:pPr>
      <w:r>
        <w:rPr>
          <w:noProof/>
        </w:rPr>
        <mc:AlternateContent>
          <mc:Choice Requires="wps">
            <w:drawing>
              <wp:anchor distT="0" distB="0" distL="114300" distR="114300" simplePos="0" relativeHeight="487463424" behindDoc="1" locked="0" layoutInCell="1" allowOverlap="1" wp14:anchorId="039F39C6" wp14:editId="5982345D">
                <wp:simplePos x="0" y="0"/>
                <wp:positionH relativeFrom="page">
                  <wp:posOffset>2639060</wp:posOffset>
                </wp:positionH>
                <wp:positionV relativeFrom="paragraph">
                  <wp:posOffset>-635</wp:posOffset>
                </wp:positionV>
                <wp:extent cx="215900" cy="215900"/>
                <wp:effectExtent l="0" t="0" r="0" b="0"/>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DDB196E"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9F39C6" id="Rectangle 9" o:spid="_x0000_s1073" style="position:absolute;left:0;text-align:left;margin-left:207.8pt;margin-top:-.05pt;width:17pt;height:17pt;z-index:-15853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" filled="f" strokeweight="1pt">
                <v:textbox>
                  <w:txbxContent>
                    <w:p w14:paraId="5DDB196E" w14:textId="77777777" w:rsidR="0035349B" w:rsidRDefault="0035349B"/>
                  </w:txbxContent>
                </v:textbox>
                <w10:wrap anchorx="page"/>
              </v:rect>
            </w:pict>
          </mc:Fallback>
        </mc:AlternateContent>
      </w:r>
      <w:r>
        <w:rPr>
          <w:noProof/>
        </w:rPr>
        <mc:AlternateContent>
          <mc:Choice Requires="wps">
            <w:drawing>
              <wp:anchor distT="0" distB="0" distL="114300" distR="114300" simplePos="0" relativeHeight="15749632" behindDoc="0" locked="0" layoutInCell="1" allowOverlap="1" wp14:anchorId="0E780E1D" wp14:editId="1CAF9552">
                <wp:simplePos x="0" y="0"/>
                <wp:positionH relativeFrom="page">
                  <wp:posOffset>6246495</wp:posOffset>
                </wp:positionH>
                <wp:positionV relativeFrom="paragraph">
                  <wp:posOffset>-635</wp:posOffset>
                </wp:positionV>
                <wp:extent cx="215900" cy="215900"/>
                <wp:effectExtent l="0" t="0" r="0" b="0"/>
                <wp:wrapNone/>
                <wp:docPr id="1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D0C4780" w14:textId="34676F2D"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780E1D" id="Rectangle 8" o:spid="_x0000_s1074" style="position:absolute;left:0;text-align:left;margin-left:491.85pt;margin-top:-.05pt;width:17pt;height:17pt;z-index:15749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" filled="f" strokeweight="1pt">
                <v:textbox>
                  <w:txbxContent>
                    <w:p w14:paraId="6D0C4780" w14:textId="34676F2D" w:rsidR="0035349B" w:rsidRDefault="0035349B"/>
                  </w:txbxContent>
                </v:textbox>
                <w10:wrap anchorx="page"/>
              </v:rect>
            </w:pict>
          </mc:Fallback>
        </mc:AlternateContent>
      </w:r>
      <w:r w:rsidR="0086708B">
        <w:t>Department</w:t>
      </w:r>
      <w:r w:rsidR="0086708B">
        <w:rPr>
          <w:spacing w:val="-4"/>
        </w:rPr>
        <w:t xml:space="preserve"> </w:t>
      </w:r>
      <w:r w:rsidR="0086708B">
        <w:t>of Justice</w:t>
      </w:r>
      <w:r w:rsidR="0086708B">
        <w:tab/>
        <w:t>Equal Employment Opportunity</w:t>
      </w:r>
      <w:r w:rsidR="0086708B">
        <w:rPr>
          <w:spacing w:val="-7"/>
        </w:rPr>
        <w:t xml:space="preserve"> </w:t>
      </w:r>
      <w:r w:rsidR="0086708B">
        <w:t>Commission</w:t>
      </w:r>
    </w:p>
    <w:p w14:paraId="77DDFFEA" w14:textId="77777777" w:rsidR="002C75B9" w:rsidRDefault="002C75B9">
      <w:pPr>
        <w:pStyle w:val="BodyText"/>
        <w:spacing w:before="10"/>
        <w:rPr>
          <w:sz w:val="13"/>
        </w:rPr>
      </w:pPr>
    </w:p>
    <w:p w14:paraId="1AAFBC3B" w14:textId="65C4FC1B" w:rsidR="002C75B9" w:rsidRDefault="00385861">
      <w:pPr>
        <w:pStyle w:val="BodyText"/>
        <w:spacing w:before="94"/>
        <w:ind w:left="220"/>
      </w:pPr>
      <w:r>
        <w:rPr>
          <w:noProof/>
        </w:rPr>
        <mc:AlternateContent>
          <mc:Choice Requires="wps">
            <w:drawing>
              <wp:anchor distT="0" distB="0" distL="114300" distR="114300" simplePos="0" relativeHeight="15750144" behindDoc="0" locked="0" layoutInCell="1" allowOverlap="1" wp14:anchorId="2EC23651" wp14:editId="7B3CC7AC">
                <wp:simplePos x="0" y="0"/>
                <wp:positionH relativeFrom="page">
                  <wp:posOffset>1633220</wp:posOffset>
                </wp:positionH>
                <wp:positionV relativeFrom="paragraph">
                  <wp:posOffset>7620</wp:posOffset>
                </wp:positionV>
                <wp:extent cx="215900" cy="215900"/>
                <wp:effectExtent l="0" t="0" r="0" b="0"/>
                <wp:wrapNone/>
                <wp:docPr id="1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51FDBAF"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C23651" id="Rectangle 7" o:spid="_x0000_s1075" style="position:absolute;left:0;text-align:left;margin-left:128.6pt;margin-top:.6pt;width:17pt;height:17pt;z-index:15750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" filled="f" strokeweight="1pt">
                <v:textbox>
                  <w:txbxContent>
                    <w:p w14:paraId="651FDBAF" w14:textId="77777777" w:rsidR="0035349B" w:rsidRDefault="0035349B"/>
                  </w:txbxContent>
                </v:textbox>
                <w10:wrap anchorx="page"/>
              </v:rect>
            </w:pict>
          </mc:Fallback>
        </mc:AlternateContent>
      </w:r>
      <w:r w:rsidR="0086708B">
        <w:t>Other</w:t>
      </w:r>
    </w:p>
    <w:p w14:paraId="62D4EAFD" w14:textId="77777777" w:rsidR="002C75B9" w:rsidRDefault="002C75B9">
      <w:pPr>
        <w:pStyle w:val="BodyText"/>
        <w:rPr>
          <w:sz w:val="24"/>
        </w:rPr>
      </w:pPr>
    </w:p>
    <w:p w14:paraId="1D47D7A9" w14:textId="77777777" w:rsidR="002C75B9" w:rsidRDefault="002C75B9">
      <w:pPr>
        <w:pStyle w:val="BodyText"/>
        <w:spacing w:before="11"/>
        <w:rPr>
          <w:sz w:val="19"/>
        </w:rPr>
      </w:pPr>
    </w:p>
    <w:p w14:paraId="68292983" w14:textId="77777777" w:rsidR="002C75B9" w:rsidRDefault="0086708B">
      <w:pPr>
        <w:pStyle w:val="BodyText"/>
        <w:ind w:left="220"/>
      </w:pPr>
      <w:r>
        <w:t>If yes, please attach a copy of any response you received to your previous complaint.</w:t>
      </w:r>
    </w:p>
    <w:p w14:paraId="0E2A6C7F" w14:textId="77777777" w:rsidR="002C75B9" w:rsidRDefault="002C75B9">
      <w:pPr>
        <w:pStyle w:val="BodyText"/>
        <w:spacing w:before="10"/>
        <w:rPr>
          <w:sz w:val="13"/>
        </w:rPr>
      </w:pPr>
    </w:p>
    <w:p w14:paraId="0C90F8D1" w14:textId="58FF13B3" w:rsidR="002C75B9" w:rsidRDefault="00385861">
      <w:pPr>
        <w:pStyle w:val="BodyText"/>
        <w:spacing w:before="94" w:line="253" w:lineRule="exact"/>
        <w:ind w:left="220"/>
      </w:pPr>
      <w:r>
        <w:rPr>
          <w:noProof/>
        </w:rPr>
        <mc:AlternateContent>
          <mc:Choice Requires="wps">
            <w:drawing>
              <wp:anchor distT="0" distB="0" distL="114300" distR="114300" simplePos="0" relativeHeight="487602176" behindDoc="0" locked="0" layoutInCell="1" allowOverlap="1" wp14:anchorId="1DFA2C28" wp14:editId="4DF8B330">
                <wp:simplePos x="0" y="0"/>
                <wp:positionH relativeFrom="page">
                  <wp:posOffset>5935345</wp:posOffset>
                </wp:positionH>
                <wp:positionV relativeFrom="paragraph">
                  <wp:posOffset>173990</wp:posOffset>
                </wp:positionV>
                <wp:extent cx="288290" cy="274320"/>
                <wp:effectExtent l="0" t="0" r="0" b="0"/>
                <wp:wrapNone/>
                <wp:docPr id="10"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3EFADC7"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7" o:spid="_x0000_s1076" style="position:absolute;left:0;text-align:left;margin-left:467.35pt;margin-top:13.7pt;width:22.7pt;height:21.6pt;z-index:487602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" filled="f" strokeweight="1pt">
                <v:textbox>
                  <w:txbxContent>
                    <w:p w14:paraId="63EFADC7" w14:textId="77777777" w:rsidR="00A22D12" w:rsidRDefault="00A22D12" w:rsidP="00A22D12"/>
                  </w:txbxContent>
                </v:textbox>
                <w10:wrap anchorx="page"/>
              </v:rect>
            </w:pict>
          </mc:Fallback>
        </mc:AlternateContent>
      </w:r>
      <w:r>
        <w:rPr>
          <w:noProof/>
        </w:rPr>
        <mc:AlternateContent>
          <mc:Choice Requires="wps">
            <w:drawing>
              <wp:anchor distT="0" distB="0" distL="114300" distR="114300" simplePos="0" relativeHeight="487601152" behindDoc="0" locked="0" layoutInCell="1" allowOverlap="1" wp14:anchorId="1DFA2C28" wp14:editId="0455A919">
                <wp:simplePos x="0" y="0"/>
                <wp:positionH relativeFrom="page">
                  <wp:posOffset>4768850</wp:posOffset>
                </wp:positionH>
                <wp:positionV relativeFrom="paragraph">
                  <wp:posOffset>160020</wp:posOffset>
                </wp:positionV>
                <wp:extent cx="288290" cy="274320"/>
                <wp:effectExtent l="0" t="0" r="0" b="0"/>
                <wp:wrapNone/>
                <wp:docPr id="9" name="Rectangle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24616BB"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6" o:spid="_x0000_s1077" style="position:absolute;left:0;text-align:left;margin-left:375.5pt;margin-top:12.6pt;width:22.7pt;height:21.6pt;z-index:487601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" filled="f" strokeweight="1pt">
                <v:textbox>
                  <w:txbxContent>
                    <w:p w14:paraId="124616BB" w14:textId="77777777" w:rsidR="00A22D12" w:rsidRDefault="00A22D12" w:rsidP="00A22D12"/>
                  </w:txbxContent>
                </v:textbox>
                <w10:wrap anchorx="page"/>
              </v:rect>
            </w:pict>
          </mc:Fallback>
        </mc:AlternateContent>
      </w:r>
      <w:r w:rsidR="0086708B">
        <w:t>Have you filed a lawsuit regarding this complaint?</w:t>
      </w:r>
    </w:p>
    <w:p w14:paraId="30A611A4" w14:textId="63F6F6B1" w:rsidR="002C75B9" w:rsidRDefault="0086708B">
      <w:pPr>
        <w:pStyle w:val="BodyText"/>
        <w:tabs>
          <w:tab w:val="left" w:pos="7356"/>
        </w:tabs>
        <w:ind w:left="5460"/>
      </w:pPr>
      <w:r>
        <w:t>Yes</w:t>
      </w:r>
      <w:r>
        <w:tab/>
        <w:t>No</w:t>
      </w:r>
    </w:p>
    <w:p w14:paraId="6DFF7E64" w14:textId="77777777" w:rsidR="002C75B9" w:rsidRDefault="002C75B9">
      <w:pPr>
        <w:pStyle w:val="BodyText"/>
        <w:spacing w:before="10"/>
        <w:rPr>
          <w:sz w:val="13"/>
        </w:rPr>
      </w:pPr>
    </w:p>
    <w:p w14:paraId="7DA0BCE8" w14:textId="3B92F6B9" w:rsidR="002C75B9" w:rsidRDefault="0086708B">
      <w:pPr>
        <w:pStyle w:val="BodyText"/>
        <w:spacing w:before="93"/>
        <w:ind w:left="220"/>
      </w:pPr>
      <w:r>
        <w:t>If yes, please provide the case number and attach any related material.</w:t>
      </w:r>
    </w:p>
    <w:p w14:paraId="1A7C16C8" w14:textId="77777777" w:rsidR="002C75B9" w:rsidRDefault="002C75B9">
      <w:pPr>
        <w:sectPr w:rsidR="002C75B9">
          <w:type w:val="continuous"/>
          <w:pgSz w:w="12240" w:h="15840"/>
          <w:pgMar w:top="1500" w:right="1580" w:bottom="280" w:left="1580" w:header="720" w:footer="720" w:gutter="0"/>
          <w:cols w:space="720"/>
        </w:sectPr>
      </w:pPr>
    </w:p>
    <w:p w14:paraId="2582ABEF" w14:textId="018C6219" w:rsidR="002C75B9" w:rsidRDefault="00385861">
      <w:pPr>
        <w:pStyle w:val="Heading1"/>
        <w:spacing w:before="188"/>
      </w:pPr>
      <w:r>
        <w:rPr>
          <w:noProof/>
        </w:rPr>
        <w:lastRenderedPageBreak/>
        <mc:AlternateContent>
          <mc:Choice Requires="wps">
            <w:drawing>
              <wp:anchor distT="0" distB="0" distL="114300" distR="114300" simplePos="0" relativeHeight="15753728" behindDoc="0" locked="0" layoutInCell="1" allowOverlap="1" wp14:anchorId="3D5A796E" wp14:editId="01BB17CA">
                <wp:simplePos x="0" y="0"/>
                <wp:positionH relativeFrom="page">
                  <wp:posOffset>5240655</wp:posOffset>
                </wp:positionH>
                <wp:positionV relativeFrom="page">
                  <wp:posOffset>2098040</wp:posOffset>
                </wp:positionV>
                <wp:extent cx="1664335" cy="816610"/>
                <wp:effectExtent l="0" t="0" r="0" b="0"/>
                <wp:wrapNone/>
                <wp:docPr id="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4335" cy="81661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A5755E8"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5A796E" id="Rectangle 6" o:spid="_x0000_s1078" style="position:absolute;left:0;text-align:left;margin-left:412.65pt;margin-top:165.2pt;width:131.05pt;height:64.3pt;z-index:15753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" filled="f" strokeweight="1pt">
                <v:textbox>
                  <w:txbxContent>
                    <w:p w14:paraId="7A5755E8" w14:textId="77777777" w:rsidR="0035349B" w:rsidRDefault="0035349B"/>
                  </w:txbxContent>
                </v:textbox>
                <w10:wrap anchorx="page" anchory="page"/>
              </v:rect>
            </w:pict>
          </mc:Fallback>
        </mc:AlternateContent>
      </w:r>
      <w:r w:rsidR="0086708B">
        <w:t>Section V</w:t>
      </w:r>
    </w:p>
    <w:p w14:paraId="210AA8EC" w14:textId="77777777" w:rsidR="002C75B9" w:rsidRDefault="002C75B9">
      <w:pPr>
        <w:pStyle w:val="BodyText"/>
        <w:spacing w:before="3"/>
        <w:rPr>
          <w:b/>
          <w:i/>
          <w:sz w:val="23"/>
        </w:rPr>
      </w:pPr>
    </w:p>
    <w:p w14:paraId="30FF28F2" w14:textId="5B054640" w:rsidR="002C75B9" w:rsidRDefault="00385861">
      <w:pPr>
        <w:pStyle w:val="BodyText"/>
        <w:ind w:left="220"/>
      </w:pPr>
      <w:r>
        <w:rPr>
          <w:noProof/>
        </w:rPr>
        <mc:AlternateContent>
          <mc:Choice Requires="wps">
            <w:drawing>
              <wp:anchor distT="0" distB="0" distL="114300" distR="114300" simplePos="0" relativeHeight="15752704" behindDoc="0" locked="0" layoutInCell="1" allowOverlap="1" wp14:anchorId="52F13478" wp14:editId="6D75CB4D">
                <wp:simplePos x="0" y="0"/>
                <wp:positionH relativeFrom="page">
                  <wp:posOffset>1169670</wp:posOffset>
                </wp:positionH>
                <wp:positionV relativeFrom="paragraph">
                  <wp:posOffset>186690</wp:posOffset>
                </wp:positionV>
                <wp:extent cx="5719445" cy="424180"/>
                <wp:effectExtent l="0" t="0" r="0" b="0"/>
                <wp:wrapNone/>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9445" cy="4241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0042D33"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F13478" id="Rectangle 5" o:spid="_x0000_s1079" style="position:absolute;left:0;text-align:left;margin-left:92.1pt;margin-top:14.7pt;width:450.35pt;height:33.4pt;z-index:1575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" filled="f" strokeweight="1pt">
                <v:textbox>
                  <w:txbxContent>
                    <w:p w14:paraId="60042D33" w14:textId="77777777" w:rsidR="0035349B" w:rsidRDefault="0035349B"/>
                  </w:txbxContent>
                </v:textbox>
                <w10:wrap anchorx="page"/>
              </v:rect>
            </w:pict>
          </mc:Fallback>
        </mc:AlternateContent>
      </w:r>
      <w:r w:rsidR="0086708B">
        <w:t>Name of public transit provider complaint is against:</w:t>
      </w:r>
    </w:p>
    <w:p w14:paraId="47D2A321" w14:textId="77777777" w:rsidR="002C75B9" w:rsidRDefault="002C75B9">
      <w:pPr>
        <w:pStyle w:val="BodyText"/>
        <w:rPr>
          <w:sz w:val="20"/>
        </w:rPr>
      </w:pPr>
    </w:p>
    <w:p w14:paraId="76C9134F" w14:textId="377CC8B0" w:rsidR="002C75B9" w:rsidRDefault="0035349B">
      <w:pPr>
        <w:pStyle w:val="BodyText"/>
        <w:rPr>
          <w:sz w:val="20"/>
        </w:rPr>
      </w:pPr>
      <w:r>
        <w:rPr>
          <w:sz w:val="20"/>
        </w:rPr>
        <w:t xml:space="preserve">      </w:t>
      </w:r>
    </w:p>
    <w:p w14:paraId="1AF6B43D" w14:textId="77777777" w:rsidR="002C75B9" w:rsidRDefault="002C75B9">
      <w:pPr>
        <w:pStyle w:val="BodyText"/>
        <w:rPr>
          <w:sz w:val="20"/>
        </w:rPr>
      </w:pPr>
    </w:p>
    <w:p w14:paraId="056D496D" w14:textId="77777777" w:rsidR="002C75B9" w:rsidRDefault="002C75B9">
      <w:pPr>
        <w:pStyle w:val="BodyText"/>
        <w:spacing w:before="10"/>
        <w:rPr>
          <w:sz w:val="19"/>
        </w:rPr>
      </w:pPr>
    </w:p>
    <w:p w14:paraId="4CA69617" w14:textId="4DF0D6D2" w:rsidR="002C75B9" w:rsidRDefault="00385861">
      <w:pPr>
        <w:pStyle w:val="BodyText"/>
        <w:tabs>
          <w:tab w:val="left" w:pos="6180"/>
        </w:tabs>
        <w:spacing w:before="94"/>
        <w:ind w:left="220"/>
      </w:pPr>
      <w:r>
        <w:rPr>
          <w:noProof/>
        </w:rPr>
        <mc:AlternateContent>
          <mc:Choice Requires="wps">
            <w:drawing>
              <wp:anchor distT="0" distB="0" distL="114300" distR="114300" simplePos="0" relativeHeight="487467520" behindDoc="1" locked="0" layoutInCell="1" allowOverlap="1" wp14:anchorId="0A76D2B0" wp14:editId="52E59E25">
                <wp:simplePos x="0" y="0"/>
                <wp:positionH relativeFrom="page">
                  <wp:posOffset>2136140</wp:posOffset>
                </wp:positionH>
                <wp:positionV relativeFrom="paragraph">
                  <wp:posOffset>-63500</wp:posOffset>
                </wp:positionV>
                <wp:extent cx="2733040" cy="400050"/>
                <wp:effectExtent l="0" t="0" r="0" b="0"/>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3040" cy="4000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80E9F55"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76D2B0" id="Rectangle 4" o:spid="_x0000_s1080" style="position:absolute;left:0;text-align:left;margin-left:168.2pt;margin-top:-5pt;width:215.2pt;height:31.5pt;z-index:-1584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" filled="f" strokeweight="1pt">
                <v:textbox>
                  <w:txbxContent>
                    <w:p w14:paraId="080E9F55" w14:textId="77777777" w:rsidR="0035349B" w:rsidRDefault="0035349B"/>
                  </w:txbxContent>
                </v:textbox>
                <w10:wrap anchorx="page"/>
              </v:rect>
            </w:pict>
          </mc:Fallback>
        </mc:AlternateContent>
      </w:r>
      <w:r w:rsidR="0086708B">
        <w:t>Contact</w:t>
      </w:r>
      <w:r w:rsidR="0086708B">
        <w:rPr>
          <w:spacing w:val="-2"/>
        </w:rPr>
        <w:t xml:space="preserve"> </w:t>
      </w:r>
      <w:r w:rsidR="0086708B">
        <w:t>person</w:t>
      </w:r>
      <w:r w:rsidR="0035349B">
        <w:t xml:space="preserve">   </w:t>
      </w:r>
      <w:r w:rsidR="0086708B">
        <w:tab/>
        <w:t>Title</w:t>
      </w:r>
    </w:p>
    <w:p w14:paraId="2DD8D2BD" w14:textId="77777777" w:rsidR="002C75B9" w:rsidRDefault="002C75B9">
      <w:pPr>
        <w:pStyle w:val="BodyText"/>
        <w:spacing w:before="10"/>
        <w:rPr>
          <w:sz w:val="13"/>
        </w:rPr>
      </w:pPr>
    </w:p>
    <w:p w14:paraId="72196317" w14:textId="3674F914" w:rsidR="002C75B9" w:rsidRDefault="00385861">
      <w:pPr>
        <w:pStyle w:val="BodyText"/>
        <w:spacing w:before="94"/>
        <w:ind w:left="220"/>
      </w:pPr>
      <w:r>
        <w:rPr>
          <w:noProof/>
        </w:rPr>
        <mc:AlternateContent>
          <mc:Choice Requires="wps">
            <w:drawing>
              <wp:anchor distT="0" distB="0" distL="114300" distR="114300" simplePos="0" relativeHeight="15754240" behindDoc="0" locked="0" layoutInCell="1" allowOverlap="1" wp14:anchorId="0B7D5D6B" wp14:editId="5D7A434E">
                <wp:simplePos x="0" y="0"/>
                <wp:positionH relativeFrom="page">
                  <wp:posOffset>2398395</wp:posOffset>
                </wp:positionH>
                <wp:positionV relativeFrom="paragraph">
                  <wp:posOffset>86995</wp:posOffset>
                </wp:positionV>
                <wp:extent cx="2473960" cy="266700"/>
                <wp:effectExtent l="0" t="0" r="0" b="0"/>
                <wp:wrapNone/>
                <wp:docPr id="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396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6C76DA8"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7D5D6B" id="Rectangle 3" o:spid="_x0000_s1081" style="position:absolute;left:0;text-align:left;margin-left:188.85pt;margin-top:6.85pt;width:194.8pt;height:21pt;z-index:15754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" filled="f" strokeweight="1pt">
                <v:textbox>
                  <w:txbxContent>
                    <w:p w14:paraId="06C76DA8" w14:textId="77777777" w:rsidR="0035349B" w:rsidRDefault="0035349B"/>
                  </w:txbxContent>
                </v:textbox>
                <w10:wrap anchorx="page"/>
              </v:rect>
            </w:pict>
          </mc:Fallback>
        </mc:AlternateContent>
      </w:r>
      <w:r w:rsidR="0086708B">
        <w:t>Telephone number</w:t>
      </w:r>
    </w:p>
    <w:p w14:paraId="52FB5FAB" w14:textId="77777777" w:rsidR="002C75B9" w:rsidRDefault="002C75B9">
      <w:pPr>
        <w:pStyle w:val="BodyText"/>
        <w:rPr>
          <w:sz w:val="24"/>
        </w:rPr>
      </w:pPr>
    </w:p>
    <w:p w14:paraId="1091F5C5" w14:textId="77777777" w:rsidR="002C75B9" w:rsidRDefault="002C75B9">
      <w:pPr>
        <w:pStyle w:val="BodyText"/>
        <w:spacing w:before="10"/>
        <w:rPr>
          <w:sz w:val="19"/>
        </w:rPr>
      </w:pPr>
    </w:p>
    <w:p w14:paraId="4A8E4774" w14:textId="77777777" w:rsidR="002C75B9" w:rsidRDefault="0086708B">
      <w:pPr>
        <w:pStyle w:val="Heading2"/>
      </w:pPr>
      <w:r>
        <w:t>Section VI</w:t>
      </w:r>
    </w:p>
    <w:p w14:paraId="4F581285" w14:textId="77777777" w:rsidR="002C75B9" w:rsidRDefault="002C75B9">
      <w:pPr>
        <w:pStyle w:val="BodyText"/>
        <w:spacing w:before="1"/>
        <w:rPr>
          <w:b/>
          <w:i/>
        </w:rPr>
      </w:pPr>
    </w:p>
    <w:p w14:paraId="00CB48F2" w14:textId="4C792097" w:rsidR="002C75B9" w:rsidRDefault="00385861">
      <w:pPr>
        <w:pStyle w:val="BodyText"/>
        <w:spacing w:before="1" w:line="400" w:lineRule="auto"/>
        <w:ind w:left="220" w:right="631"/>
      </w:pPr>
      <w:r>
        <w:rPr>
          <w:b/>
          <w:i/>
          <w:noProof/>
        </w:rPr>
        <mc:AlternateContent>
          <mc:Choice Requires="wps">
            <w:drawing>
              <wp:anchor distT="0" distB="0" distL="114300" distR="114300" simplePos="0" relativeHeight="487608320" behindDoc="0" locked="0" layoutInCell="1" allowOverlap="1" wp14:anchorId="1DFA2C28" wp14:editId="301C65C6">
                <wp:simplePos x="0" y="0"/>
                <wp:positionH relativeFrom="page">
                  <wp:posOffset>2345690</wp:posOffset>
                </wp:positionH>
                <wp:positionV relativeFrom="paragraph">
                  <wp:posOffset>220345</wp:posOffset>
                </wp:positionV>
                <wp:extent cx="288290" cy="274320"/>
                <wp:effectExtent l="0" t="0" r="0" b="0"/>
                <wp:wrapNone/>
                <wp:docPr id="4"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CED4958" w14:textId="77777777" w:rsidR="0086708B" w:rsidRDefault="0086708B" w:rsidP="0086708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103" o:spid="_x0000_s1082" style="position:absolute;left:0;text-align:left;margin-left:184.7pt;margin-top:17.35pt;width:22.7pt;height:21.6pt;z-index:487608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" filled="f" strokeweight="1pt">
                <v:textbox>
                  <w:txbxContent>
                    <w:p w14:paraId="3CED4958" w14:textId="77777777" w:rsidR="0086708B" w:rsidRDefault="0086708B" w:rsidP="0086708B"/>
                  </w:txbxContent>
                </v:textbox>
                <w10:wrap anchorx="page"/>
              </v:rect>
            </w:pict>
          </mc:Fallback>
        </mc:AlternateContent>
      </w:r>
      <w:r>
        <w:rPr>
          <w:noProof/>
        </w:rPr>
        <mc:AlternateContent>
          <mc:Choice Requires="wps">
            <w:drawing>
              <wp:anchor distT="0" distB="0" distL="114300" distR="114300" simplePos="0" relativeHeight="487607296" behindDoc="0" locked="0" layoutInCell="1" allowOverlap="1" wp14:anchorId="1DFA2C28" wp14:editId="7911208A">
                <wp:simplePos x="0" y="0"/>
                <wp:positionH relativeFrom="page">
                  <wp:posOffset>1452245</wp:posOffset>
                </wp:positionH>
                <wp:positionV relativeFrom="paragraph">
                  <wp:posOffset>220345</wp:posOffset>
                </wp:positionV>
                <wp:extent cx="288290" cy="274320"/>
                <wp:effectExtent l="0" t="0" r="0" b="0"/>
                <wp:wrapNone/>
                <wp:docPr id="3"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2E882AB" w14:textId="77777777" w:rsidR="0086708B" w:rsidRDefault="0086708B" w:rsidP="0086708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102" o:spid="_x0000_s1083" style="position:absolute;left:0;text-align:left;margin-left:114.35pt;margin-top:17.35pt;width:22.7pt;height:21.6pt;z-index:487607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" filled="f" strokeweight="1pt">
                <v:textbox>
                  <w:txbxContent>
                    <w:p w14:paraId="32E882AB" w14:textId="77777777" w:rsidR="0086708B" w:rsidRDefault="0086708B" w:rsidP="0086708B"/>
                  </w:txbxContent>
                </v:textbox>
                <w10:wrap anchorx="page"/>
              </v:rect>
            </w:pict>
          </mc:Fallback>
        </mc:AlternateContent>
      </w:r>
      <w:r w:rsidR="0086708B">
        <w:t>May we release your identity and a copy of your complaint to the transit</w:t>
      </w:r>
      <w:r w:rsidR="0086708B">
        <w:rPr>
          <w:spacing w:val="-39"/>
        </w:rPr>
        <w:t xml:space="preserve"> </w:t>
      </w:r>
      <w:r w:rsidR="0086708B">
        <w:t xml:space="preserve">provider? </w:t>
      </w:r>
      <w:r w:rsidR="0086708B">
        <w:rPr>
          <w:spacing w:val="-1"/>
        </w:rPr>
        <w:t>Yes</w:t>
      </w:r>
      <w:r w:rsidR="0035349B">
        <w:rPr>
          <w:spacing w:val="-1"/>
        </w:rPr>
        <w:t xml:space="preserve">  </w:t>
      </w:r>
      <w:r w:rsidR="0086708B">
        <w:rPr>
          <w:rFonts w:ascii="Times New Roman"/>
          <w:spacing w:val="12"/>
        </w:rPr>
        <w:t xml:space="preserve">              </w:t>
      </w:r>
      <w:r w:rsidR="0086708B">
        <w:rPr>
          <w:rFonts w:ascii="Times New Roman"/>
          <w:spacing w:val="-33"/>
        </w:rPr>
        <w:t xml:space="preserve"> </w:t>
      </w:r>
      <w:r w:rsidR="0086708B">
        <w:rPr>
          <w:spacing w:val="-1"/>
        </w:rPr>
        <w:t xml:space="preserve">No </w:t>
      </w:r>
    </w:p>
    <w:p w14:paraId="11BA0A1D" w14:textId="59E404F3" w:rsidR="002C75B9" w:rsidRDefault="0086708B">
      <w:pPr>
        <w:pStyle w:val="BodyText"/>
        <w:spacing w:line="227" w:lineRule="exact"/>
        <w:ind w:left="220"/>
      </w:pPr>
      <w:r>
        <w:rPr>
          <w:b/>
          <w:i/>
        </w:rPr>
        <w:t xml:space="preserve">Note: </w:t>
      </w:r>
      <w:r>
        <w:t>We may be unable to investigate your allegations without permission to release</w:t>
      </w:r>
    </w:p>
    <w:p w14:paraId="2922B5BB" w14:textId="77777777" w:rsidR="002C75B9" w:rsidRDefault="0086708B">
      <w:pPr>
        <w:pStyle w:val="BodyText"/>
        <w:spacing w:before="1"/>
        <w:ind w:left="220"/>
      </w:pPr>
      <w:r>
        <w:t>your identity and complaint.</w:t>
      </w:r>
    </w:p>
    <w:p w14:paraId="33A298F2" w14:textId="77777777" w:rsidR="002C75B9" w:rsidRDefault="002C75B9">
      <w:pPr>
        <w:pStyle w:val="BodyText"/>
        <w:rPr>
          <w:sz w:val="24"/>
        </w:rPr>
      </w:pPr>
    </w:p>
    <w:p w14:paraId="7FD23B1D" w14:textId="77777777" w:rsidR="002C75B9" w:rsidRDefault="002C75B9">
      <w:pPr>
        <w:pStyle w:val="BodyText"/>
        <w:rPr>
          <w:sz w:val="24"/>
        </w:rPr>
      </w:pPr>
    </w:p>
    <w:p w14:paraId="3F32BCC3" w14:textId="26C79031" w:rsidR="002C75B9" w:rsidRDefault="00385861">
      <w:pPr>
        <w:pStyle w:val="BodyText"/>
        <w:tabs>
          <w:tab w:val="left" w:pos="2200"/>
          <w:tab w:val="left" w:pos="8734"/>
        </w:tabs>
        <w:spacing w:before="205" w:line="489" w:lineRule="auto"/>
        <w:ind w:left="220" w:right="343"/>
      </w:pPr>
      <w:r>
        <w:rPr>
          <w:noProof/>
        </w:rPr>
        <mc:AlternateContent>
          <mc:Choice Requires="wps">
            <w:drawing>
              <wp:anchor distT="0" distB="0" distL="114300" distR="114300" simplePos="0" relativeHeight="487469056" behindDoc="1" locked="0" layoutInCell="1" allowOverlap="1" wp14:anchorId="79114836" wp14:editId="48816334">
                <wp:simplePos x="0" y="0"/>
                <wp:positionH relativeFrom="page">
                  <wp:posOffset>1617345</wp:posOffset>
                </wp:positionH>
                <wp:positionV relativeFrom="paragraph">
                  <wp:posOffset>398780</wp:posOffset>
                </wp:positionV>
                <wp:extent cx="1892300" cy="2667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9230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A6BEB00" w14:textId="77777777" w:rsidR="00A22D12" w:rsidRDefault="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114836" id="Rectangle 2" o:spid="_x0000_s1084" style="position:absolute;left:0;text-align:left;margin-left:127.35pt;margin-top:31.4pt;width:149pt;height:21pt;z-index:-15847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" filled="f" strokeweight="1pt">
                <v:textbox>
                  <w:txbxContent>
                    <w:p w14:paraId="0A6BEB00" w14:textId="77777777" w:rsidR="00A22D12" w:rsidRDefault="00A22D12"/>
                  </w:txbxContent>
                </v:textbox>
                <w10:wrap anchorx="page"/>
              </v:rect>
            </w:pict>
          </mc:Fallback>
        </mc:AlternateContent>
      </w:r>
      <w:r w:rsidR="0086708B">
        <w:t>Please</w:t>
      </w:r>
      <w:r w:rsidR="0086708B">
        <w:rPr>
          <w:spacing w:val="-2"/>
        </w:rPr>
        <w:t xml:space="preserve"> </w:t>
      </w:r>
      <w:r w:rsidR="0086708B">
        <w:t>sign</w:t>
      </w:r>
      <w:r w:rsidR="0086708B">
        <w:rPr>
          <w:spacing w:val="-4"/>
        </w:rPr>
        <w:t xml:space="preserve"> </w:t>
      </w:r>
      <w:r w:rsidR="0086708B">
        <w:t>here:</w:t>
      </w:r>
      <w:r w:rsidR="0086708B">
        <w:tab/>
      </w:r>
      <w:r w:rsidR="0086708B">
        <w:rPr>
          <w:w w:val="210"/>
          <w:u w:val="single"/>
        </w:rPr>
        <w:t xml:space="preserve"> </w:t>
      </w:r>
      <w:r w:rsidR="0086708B">
        <w:rPr>
          <w:u w:val="single"/>
        </w:rPr>
        <w:tab/>
      </w:r>
      <w:r w:rsidR="0086708B">
        <w:t xml:space="preserve"> Date:</w:t>
      </w:r>
    </w:p>
    <w:p w14:paraId="18805265" w14:textId="7B27F5F7" w:rsidR="002C75B9" w:rsidRDefault="0086708B">
      <w:pPr>
        <w:pStyle w:val="BodyText"/>
        <w:spacing w:line="244" w:lineRule="exact"/>
        <w:ind w:left="220"/>
      </w:pPr>
      <w:r>
        <w:rPr>
          <w:b/>
          <w:i/>
        </w:rPr>
        <w:t xml:space="preserve">Note: </w:t>
      </w:r>
      <w:r>
        <w:t>We cannot accept your complaint without a signature.</w:t>
      </w:r>
    </w:p>
    <w:sectPr w:rsidR="002C75B9">
      <w:pgSz w:w="12240" w:h="15840"/>
      <w:pgMar w:top="1500" w:right="1580" w:bottom="980" w:left="1580" w:header="0" w:footer="7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3E50B" w14:textId="77777777" w:rsidR="009F04FA" w:rsidRDefault="009F04FA">
      <w:r>
        <w:separator/>
      </w:r>
    </w:p>
  </w:endnote>
  <w:endnote w:type="continuationSeparator" w:id="0">
    <w:p w14:paraId="4191A6DF" w14:textId="77777777" w:rsidR="009F04FA" w:rsidRDefault="009F04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9B50D" w14:textId="5630711B" w:rsidR="002C75B9" w:rsidRDefault="00385861">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E20B89A" wp14:editId="25916730">
              <wp:simplePos x="0" y="0"/>
              <wp:positionH relativeFrom="page">
                <wp:posOffset>3813810</wp:posOffset>
              </wp:positionH>
              <wp:positionV relativeFrom="page">
                <wp:posOffset>9415780</wp:posOffset>
              </wp:positionV>
              <wp:extent cx="146685" cy="16700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45ADB2" w14:textId="77777777" w:rsidR="002C75B9" w:rsidRDefault="0086708B">
                          <w:pPr>
                            <w:spacing w:before="12"/>
                            <w:ind w:left="60"/>
                            <w:rPr>
                              <w:sz w:val="20"/>
                            </w:rPr>
                          </w:pPr>
                          <w:r>
                            <w:fldChar w:fldCharType="begin"/>
                          </w:r>
                          <w:r>
                            <w:rPr>
                              <w:w w:val="99"/>
                              <w:sz w:val="20"/>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20B89A" id="_x0000_t202" coordsize="21600,21600" o:spt="202" path="m,l,21600r21600,l21600,xe">
              <v:stroke joinstyle="miter"/>
              <v:path gradientshapeok="t" o:connecttype="rect"/>
            </v:shapetype>
            <v:shape id="Text Box 1" o:spid="_x0000_s1085" type="#_x0000_t202" style="position:absolute;margin-left:300.3pt;margin-top:741.4pt;width:11.55pt;height:13.1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" filled="f" stroked="f">
              <v:textbox inset="0,0,0,0">
                <w:txbxContent>
                  <w:p w14:paraId="3745ADB2" w14:textId="77777777" w:rsidR="002C75B9" w:rsidRDefault="0086708B">
                    <w:pPr>
                      <w:spacing w:before="12"/>
                      <w:ind w:left="60"/>
                      <w:rPr>
                        <w:sz w:val="20"/>
                      </w:rPr>
                    </w:pPr>
                    <w:r>
                      <w:fldChar w:fldCharType="begin"/>
                    </w:r>
                    <w:r>
                      <w:rPr>
                        <w:w w:val="99"/>
                        <w:sz w:val="20"/>
                      </w:rPr>
                      <w:instrText xml:space="preserve"> PAGE </w:instrText>
                    </w:r>
                    <w:r>
                      <w:fldChar w:fldCharType="separate"/>
                    </w:r>
                    <w: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47291" w14:textId="77777777" w:rsidR="009F04FA" w:rsidRDefault="009F04FA">
      <w:r>
        <w:separator/>
      </w:r>
    </w:p>
  </w:footnote>
  <w:footnote w:type="continuationSeparator" w:id="0">
    <w:p w14:paraId="381590B7" w14:textId="77777777" w:rsidR="009F04FA" w:rsidRDefault="009F04F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ytzQ2NDU1NDE0MzNW0lEKTi0uzszPAykwrAUA6ObLmywAAAA="/>
  </w:docVars>
  <w:rsids>
    <w:rsidRoot w:val="002C75B9"/>
    <w:rsid w:val="002C75B9"/>
    <w:rsid w:val="002F34F4"/>
    <w:rsid w:val="0035349B"/>
    <w:rsid w:val="00385861"/>
    <w:rsid w:val="00514851"/>
    <w:rsid w:val="007D56D9"/>
    <w:rsid w:val="0086708B"/>
    <w:rsid w:val="00936434"/>
    <w:rsid w:val="0094678C"/>
    <w:rsid w:val="009F04FA"/>
    <w:rsid w:val="00A22D12"/>
    <w:rsid w:val="00BB3C95"/>
    <w:rsid w:val="00FC33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33F0E"/>
  <w15:docId w15:val="{02EA5CC9-52D7-4D9C-97C0-1D57B20C3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220"/>
      <w:outlineLvl w:val="0"/>
    </w:pPr>
    <w:rPr>
      <w:b/>
      <w:bCs/>
      <w:i/>
      <w:sz w:val="23"/>
      <w:szCs w:val="23"/>
    </w:rPr>
  </w:style>
  <w:style w:type="paragraph" w:styleId="Heading2">
    <w:name w:val="heading 2"/>
    <w:basedOn w:val="Normal"/>
    <w:uiPriority w:val="9"/>
    <w:unhideWhenUsed/>
    <w:qFormat/>
    <w:pPr>
      <w:ind w:left="220"/>
      <w:outlineLvl w:val="1"/>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262"/>
      <w:ind w:left="2708" w:right="2567"/>
      <w:jc w:val="center"/>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B3C95"/>
    <w:rPr>
      <w:color w:val="0000FF" w:themeColor="hyperlink"/>
      <w:u w:val="single"/>
    </w:rPr>
  </w:style>
  <w:style w:type="character" w:styleId="UnresolvedMention">
    <w:name w:val="Unresolved Mention"/>
    <w:basedOn w:val="DefaultParagraphFont"/>
    <w:uiPriority w:val="99"/>
    <w:semiHidden/>
    <w:unhideWhenUsed/>
    <w:rsid w:val="00BB3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www.fta.dot.gov/"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trans@yourjccs.or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Pages>
  <Words>509</Words>
  <Characters>290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Consolidated Civil Rights Complaint Form</vt:lpstr>
    </vt:vector>
  </TitlesOfParts>
  <Company/>
  <LinksUpToDate>false</LinksUpToDate>
  <CharactersWithSpaces>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idated Civil Rights Complaint Form</dc:title>
  <dc:subject>Commitment to Accessibility: DOT is committed to ensuring that information is available in appropriate alternative formats to meet the requirements of persons who have a disability. If you require an alternative version of this file, please contact FTAWebAccessibility@dot.gov</dc:subject>
  <dc:creator>DOT - Federal Transit Administration</dc:creator>
  <cp:lastModifiedBy>Kelly</cp:lastModifiedBy>
  <cp:revision>3</cp:revision>
  <dcterms:created xsi:type="dcterms:W3CDTF">2023-03-28T15:06:00Z</dcterms:created>
  <dcterms:modified xsi:type="dcterms:W3CDTF">2023-03-28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1-12T00:00:00Z</vt:filetime>
  </property>
  <property fmtid="{D5CDD505-2E9C-101B-9397-08002B2CF9AE}" pid="3" name="Creator">
    <vt:lpwstr>Microsoft® Word 2010</vt:lpwstr>
  </property>
  <property fmtid="{D5CDD505-2E9C-101B-9397-08002B2CF9AE}" pid="4" name="LastSaved">
    <vt:filetime>2020-09-30T00:00:00Z</vt:filetime>
  </property>
</Properties>
</file>